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1734"/>
        <w:gridCol w:w="4291"/>
        <w:gridCol w:w="1260"/>
        <w:gridCol w:w="1530"/>
        <w:gridCol w:w="1436"/>
        <w:gridCol w:w="1264"/>
        <w:gridCol w:w="1440"/>
      </w:tblGrid>
      <w:tr w:rsidR="00AC1EE3" w14:paraId="70C178E9" w14:textId="77777777" w:rsidTr="00AC1EE3">
        <w:tc>
          <w:tcPr>
            <w:tcW w:w="1734" w:type="dxa"/>
          </w:tcPr>
          <w:p w14:paraId="4EF73A36" w14:textId="77777777" w:rsidR="003300B9" w:rsidRDefault="003300B9">
            <w:r>
              <w:t>Name</w:t>
            </w:r>
          </w:p>
        </w:tc>
        <w:tc>
          <w:tcPr>
            <w:tcW w:w="4291" w:type="dxa"/>
          </w:tcPr>
          <w:p w14:paraId="7D80FD15" w14:textId="77777777" w:rsidR="003300B9" w:rsidRDefault="003300B9">
            <w:r>
              <w:t>Description</w:t>
            </w:r>
          </w:p>
        </w:tc>
        <w:tc>
          <w:tcPr>
            <w:tcW w:w="1260" w:type="dxa"/>
          </w:tcPr>
          <w:p w14:paraId="587A1C2B" w14:textId="77777777" w:rsidR="003300B9" w:rsidRDefault="003300B9">
            <w:r>
              <w:t>Data Type</w:t>
            </w:r>
          </w:p>
        </w:tc>
        <w:tc>
          <w:tcPr>
            <w:tcW w:w="1530" w:type="dxa"/>
          </w:tcPr>
          <w:p w14:paraId="5F977C1B" w14:textId="77777777" w:rsidR="003300B9" w:rsidRDefault="003300B9"/>
        </w:tc>
        <w:tc>
          <w:tcPr>
            <w:tcW w:w="1436" w:type="dxa"/>
          </w:tcPr>
          <w:p w14:paraId="5180F385" w14:textId="77777777" w:rsidR="003300B9" w:rsidRDefault="003300B9">
            <w:r>
              <w:t>Acceptable Values</w:t>
            </w:r>
          </w:p>
        </w:tc>
        <w:tc>
          <w:tcPr>
            <w:tcW w:w="1264" w:type="dxa"/>
          </w:tcPr>
          <w:p w14:paraId="5B0B1BBE" w14:textId="77777777" w:rsidR="003300B9" w:rsidRDefault="003300B9">
            <w:r>
              <w:t>Required?</w:t>
            </w:r>
          </w:p>
        </w:tc>
        <w:tc>
          <w:tcPr>
            <w:tcW w:w="1440" w:type="dxa"/>
          </w:tcPr>
          <w:p w14:paraId="54342D7A" w14:textId="77777777" w:rsidR="003300B9" w:rsidRDefault="003300B9">
            <w:r>
              <w:t>Accepts Nulls?</w:t>
            </w:r>
          </w:p>
        </w:tc>
      </w:tr>
      <w:tr w:rsidR="00AC1EE3" w14:paraId="124671F6" w14:textId="77777777" w:rsidTr="00AC1EE3">
        <w:tc>
          <w:tcPr>
            <w:tcW w:w="1734" w:type="dxa"/>
          </w:tcPr>
          <w:p w14:paraId="49486972" w14:textId="77777777" w:rsidR="00A306F2" w:rsidRDefault="00040CA3">
            <w:r>
              <w:t>date</w:t>
            </w:r>
          </w:p>
        </w:tc>
        <w:tc>
          <w:tcPr>
            <w:tcW w:w="4291" w:type="dxa"/>
          </w:tcPr>
          <w:p w14:paraId="7A021C58" w14:textId="77777777" w:rsidR="00A306F2" w:rsidRDefault="00125E5B">
            <w:r>
              <w:t>The date of the transaction</w:t>
            </w:r>
          </w:p>
        </w:tc>
        <w:tc>
          <w:tcPr>
            <w:tcW w:w="1260" w:type="dxa"/>
          </w:tcPr>
          <w:p w14:paraId="3E064552" w14:textId="77777777" w:rsidR="00A306F2" w:rsidRDefault="00040CA3">
            <w:r>
              <w:t>TEXT</w:t>
            </w:r>
          </w:p>
        </w:tc>
        <w:tc>
          <w:tcPr>
            <w:tcW w:w="1530" w:type="dxa"/>
          </w:tcPr>
          <w:p w14:paraId="119E1D41" w14:textId="77777777" w:rsidR="00A306F2" w:rsidRDefault="00AC1EE3">
            <w:r>
              <w:t>Categorical</w:t>
            </w:r>
          </w:p>
        </w:tc>
        <w:tc>
          <w:tcPr>
            <w:tcW w:w="1436" w:type="dxa"/>
          </w:tcPr>
          <w:p w14:paraId="79D4FE82" w14:textId="77777777" w:rsidR="00A306F2" w:rsidRDefault="00A306F2"/>
        </w:tc>
        <w:tc>
          <w:tcPr>
            <w:tcW w:w="1264" w:type="dxa"/>
          </w:tcPr>
          <w:p w14:paraId="7B34AE65" w14:textId="77777777" w:rsidR="00A306F2" w:rsidRDefault="00A306F2"/>
        </w:tc>
        <w:tc>
          <w:tcPr>
            <w:tcW w:w="1440" w:type="dxa"/>
          </w:tcPr>
          <w:p w14:paraId="2F134B8F" w14:textId="77777777" w:rsidR="00A306F2" w:rsidRDefault="00125E5B">
            <w:r>
              <w:t>No</w:t>
            </w:r>
          </w:p>
        </w:tc>
      </w:tr>
      <w:tr w:rsidR="00AC1EE3" w14:paraId="3FFC9BEB" w14:textId="77777777" w:rsidTr="00AC1EE3">
        <w:tc>
          <w:tcPr>
            <w:tcW w:w="1734" w:type="dxa"/>
          </w:tcPr>
          <w:p w14:paraId="338EA902" w14:textId="77777777" w:rsidR="00040CA3" w:rsidRDefault="00040CA3">
            <w:proofErr w:type="spellStart"/>
            <w:r>
              <w:t>ticket_num</w:t>
            </w:r>
            <w:proofErr w:type="spellEnd"/>
          </w:p>
        </w:tc>
        <w:tc>
          <w:tcPr>
            <w:tcW w:w="4291" w:type="dxa"/>
          </w:tcPr>
          <w:p w14:paraId="02F685E0" w14:textId="77777777" w:rsidR="00040CA3" w:rsidRDefault="00125E5B">
            <w:r>
              <w:t xml:space="preserve">The transaction number </w:t>
            </w:r>
          </w:p>
        </w:tc>
        <w:tc>
          <w:tcPr>
            <w:tcW w:w="1260" w:type="dxa"/>
          </w:tcPr>
          <w:p w14:paraId="467A952D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67B9BF08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5BE28506" w14:textId="77777777" w:rsidR="00040CA3" w:rsidRDefault="00040CA3"/>
        </w:tc>
        <w:tc>
          <w:tcPr>
            <w:tcW w:w="1264" w:type="dxa"/>
          </w:tcPr>
          <w:p w14:paraId="1C161F55" w14:textId="77777777" w:rsidR="00040CA3" w:rsidRDefault="00040CA3"/>
        </w:tc>
        <w:tc>
          <w:tcPr>
            <w:tcW w:w="1440" w:type="dxa"/>
          </w:tcPr>
          <w:p w14:paraId="17BCC5CA" w14:textId="77777777" w:rsidR="00040CA3" w:rsidRDefault="00125E5B">
            <w:r>
              <w:t>No</w:t>
            </w:r>
          </w:p>
        </w:tc>
      </w:tr>
      <w:tr w:rsidR="00AC1EE3" w14:paraId="3952FE86" w14:textId="77777777" w:rsidTr="00AC1EE3">
        <w:tc>
          <w:tcPr>
            <w:tcW w:w="1734" w:type="dxa"/>
          </w:tcPr>
          <w:p w14:paraId="58F64F6D" w14:textId="77777777" w:rsidR="00040CA3" w:rsidRDefault="00040CA3">
            <w:proofErr w:type="spellStart"/>
            <w:r>
              <w:t>emp_num</w:t>
            </w:r>
            <w:proofErr w:type="spellEnd"/>
          </w:p>
        </w:tc>
        <w:tc>
          <w:tcPr>
            <w:tcW w:w="4291" w:type="dxa"/>
          </w:tcPr>
          <w:p w14:paraId="7C51E641" w14:textId="77777777" w:rsidR="00040CA3" w:rsidRDefault="00125E5B">
            <w:r>
              <w:t>The number for the employee who made the sale</w:t>
            </w:r>
          </w:p>
        </w:tc>
        <w:tc>
          <w:tcPr>
            <w:tcW w:w="1260" w:type="dxa"/>
          </w:tcPr>
          <w:p w14:paraId="6CFB4DC3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7FE31F4E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47350213" w14:textId="77777777" w:rsidR="00040CA3" w:rsidRDefault="00040CA3"/>
        </w:tc>
        <w:tc>
          <w:tcPr>
            <w:tcW w:w="1264" w:type="dxa"/>
          </w:tcPr>
          <w:p w14:paraId="579D6DCA" w14:textId="77777777" w:rsidR="00040CA3" w:rsidRDefault="00040CA3"/>
        </w:tc>
        <w:tc>
          <w:tcPr>
            <w:tcW w:w="1440" w:type="dxa"/>
          </w:tcPr>
          <w:p w14:paraId="4D89C4E2" w14:textId="77777777" w:rsidR="00040CA3" w:rsidRDefault="00125E5B">
            <w:r>
              <w:t>No</w:t>
            </w:r>
          </w:p>
        </w:tc>
      </w:tr>
      <w:tr w:rsidR="00AC1EE3" w14:paraId="420C1CDB" w14:textId="77777777" w:rsidTr="00AC1EE3">
        <w:tc>
          <w:tcPr>
            <w:tcW w:w="1734" w:type="dxa"/>
          </w:tcPr>
          <w:p w14:paraId="3FFB2E26" w14:textId="77777777" w:rsidR="00040CA3" w:rsidRDefault="00040CA3">
            <w:proofErr w:type="spellStart"/>
            <w:r>
              <w:t>cust</w:t>
            </w:r>
            <w:proofErr w:type="spellEnd"/>
          </w:p>
        </w:tc>
        <w:tc>
          <w:tcPr>
            <w:tcW w:w="4291" w:type="dxa"/>
          </w:tcPr>
          <w:p w14:paraId="22264EFC" w14:textId="77777777" w:rsidR="00040CA3" w:rsidRDefault="00125E5B">
            <w:r>
              <w:t>The customer’s name and phone number (if provided)</w:t>
            </w:r>
          </w:p>
        </w:tc>
        <w:tc>
          <w:tcPr>
            <w:tcW w:w="1260" w:type="dxa"/>
          </w:tcPr>
          <w:p w14:paraId="32B0D198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446588F6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06442FEB" w14:textId="77777777" w:rsidR="00040CA3" w:rsidRDefault="00040CA3"/>
        </w:tc>
        <w:tc>
          <w:tcPr>
            <w:tcW w:w="1264" w:type="dxa"/>
          </w:tcPr>
          <w:p w14:paraId="00EF0917" w14:textId="77777777" w:rsidR="00040CA3" w:rsidRDefault="00040CA3"/>
        </w:tc>
        <w:tc>
          <w:tcPr>
            <w:tcW w:w="1440" w:type="dxa"/>
          </w:tcPr>
          <w:p w14:paraId="6D3C6C1A" w14:textId="77777777" w:rsidR="00040CA3" w:rsidRDefault="00125E5B">
            <w:r>
              <w:t>Yes</w:t>
            </w:r>
          </w:p>
        </w:tc>
      </w:tr>
      <w:tr w:rsidR="00AC1EE3" w14:paraId="62AB1536" w14:textId="77777777" w:rsidTr="00AC1EE3">
        <w:tc>
          <w:tcPr>
            <w:tcW w:w="1734" w:type="dxa"/>
          </w:tcPr>
          <w:p w14:paraId="65BBC2DE" w14:textId="77777777" w:rsidR="00040CA3" w:rsidRDefault="00040CA3">
            <w:proofErr w:type="spellStart"/>
            <w:r>
              <w:t>sku</w:t>
            </w:r>
            <w:proofErr w:type="spellEnd"/>
          </w:p>
        </w:tc>
        <w:tc>
          <w:tcPr>
            <w:tcW w:w="4291" w:type="dxa"/>
          </w:tcPr>
          <w:p w14:paraId="6F2F9929" w14:textId="77777777" w:rsidR="00040CA3" w:rsidRDefault="00125E5B">
            <w:r>
              <w:t>The item’s SKU</w:t>
            </w:r>
          </w:p>
        </w:tc>
        <w:tc>
          <w:tcPr>
            <w:tcW w:w="1260" w:type="dxa"/>
          </w:tcPr>
          <w:p w14:paraId="1013A3EC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5C84491C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59F58FBC" w14:textId="77777777" w:rsidR="00040CA3" w:rsidRDefault="00040CA3"/>
        </w:tc>
        <w:tc>
          <w:tcPr>
            <w:tcW w:w="1264" w:type="dxa"/>
          </w:tcPr>
          <w:p w14:paraId="3C9813F6" w14:textId="77777777" w:rsidR="00040CA3" w:rsidRDefault="00040CA3"/>
        </w:tc>
        <w:tc>
          <w:tcPr>
            <w:tcW w:w="1440" w:type="dxa"/>
          </w:tcPr>
          <w:p w14:paraId="31429717" w14:textId="77777777" w:rsidR="00040CA3" w:rsidRDefault="00125E5B">
            <w:r>
              <w:t>No</w:t>
            </w:r>
          </w:p>
        </w:tc>
      </w:tr>
      <w:tr w:rsidR="00AC1EE3" w14:paraId="79BE4AE0" w14:textId="77777777" w:rsidTr="00AC1EE3">
        <w:tc>
          <w:tcPr>
            <w:tcW w:w="1734" w:type="dxa"/>
          </w:tcPr>
          <w:p w14:paraId="585999DF" w14:textId="77777777" w:rsidR="00040CA3" w:rsidRDefault="00040CA3">
            <w:r>
              <w:t>item</w:t>
            </w:r>
          </w:p>
        </w:tc>
        <w:tc>
          <w:tcPr>
            <w:tcW w:w="4291" w:type="dxa"/>
          </w:tcPr>
          <w:p w14:paraId="0070F760" w14:textId="77777777" w:rsidR="00040CA3" w:rsidRDefault="00125E5B">
            <w:r>
              <w:t>The item description</w:t>
            </w:r>
          </w:p>
        </w:tc>
        <w:tc>
          <w:tcPr>
            <w:tcW w:w="1260" w:type="dxa"/>
          </w:tcPr>
          <w:p w14:paraId="08CEDEEB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034A83F7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5CB5483F" w14:textId="77777777" w:rsidR="00040CA3" w:rsidRDefault="00040CA3"/>
        </w:tc>
        <w:tc>
          <w:tcPr>
            <w:tcW w:w="1264" w:type="dxa"/>
          </w:tcPr>
          <w:p w14:paraId="31A19336" w14:textId="77777777" w:rsidR="00040CA3" w:rsidRDefault="00040CA3"/>
        </w:tc>
        <w:tc>
          <w:tcPr>
            <w:tcW w:w="1440" w:type="dxa"/>
          </w:tcPr>
          <w:p w14:paraId="1E994A26" w14:textId="77777777" w:rsidR="00040CA3" w:rsidRDefault="00125E5B">
            <w:r>
              <w:t>Yes</w:t>
            </w:r>
          </w:p>
        </w:tc>
      </w:tr>
      <w:tr w:rsidR="00AC1EE3" w14:paraId="1276EF50" w14:textId="77777777" w:rsidTr="00AC1EE3">
        <w:tc>
          <w:tcPr>
            <w:tcW w:w="1734" w:type="dxa"/>
          </w:tcPr>
          <w:p w14:paraId="144B60A0" w14:textId="77777777" w:rsidR="00040CA3" w:rsidRDefault="00040CA3">
            <w:r>
              <w:t>size</w:t>
            </w:r>
          </w:p>
        </w:tc>
        <w:tc>
          <w:tcPr>
            <w:tcW w:w="4291" w:type="dxa"/>
          </w:tcPr>
          <w:p w14:paraId="2AC6874F" w14:textId="77777777" w:rsidR="00040CA3" w:rsidRDefault="00125E5B">
            <w:r>
              <w:t>The size of the item (if applicable)</w:t>
            </w:r>
          </w:p>
        </w:tc>
        <w:tc>
          <w:tcPr>
            <w:tcW w:w="1260" w:type="dxa"/>
          </w:tcPr>
          <w:p w14:paraId="1D41A97C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7B0FADF8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2391FE94" w14:textId="77777777" w:rsidR="00040CA3" w:rsidRDefault="00040CA3"/>
        </w:tc>
        <w:tc>
          <w:tcPr>
            <w:tcW w:w="1264" w:type="dxa"/>
          </w:tcPr>
          <w:p w14:paraId="32E0346E" w14:textId="77777777" w:rsidR="00040CA3" w:rsidRDefault="00040CA3"/>
        </w:tc>
        <w:tc>
          <w:tcPr>
            <w:tcW w:w="1440" w:type="dxa"/>
          </w:tcPr>
          <w:p w14:paraId="5E48306F" w14:textId="77777777" w:rsidR="00040CA3" w:rsidRDefault="00125E5B">
            <w:r>
              <w:t>Yes</w:t>
            </w:r>
          </w:p>
        </w:tc>
      </w:tr>
      <w:tr w:rsidR="00AC1EE3" w14:paraId="5A56B154" w14:textId="77777777" w:rsidTr="00AC1EE3">
        <w:tc>
          <w:tcPr>
            <w:tcW w:w="1734" w:type="dxa"/>
          </w:tcPr>
          <w:p w14:paraId="77C7937F" w14:textId="77777777" w:rsidR="00040CA3" w:rsidRDefault="00040CA3">
            <w:r>
              <w:t>quan_sold</w:t>
            </w:r>
          </w:p>
        </w:tc>
        <w:tc>
          <w:tcPr>
            <w:tcW w:w="4291" w:type="dxa"/>
          </w:tcPr>
          <w:p w14:paraId="3E725B42" w14:textId="77777777" w:rsidR="00040CA3" w:rsidRDefault="00125E5B">
            <w:r>
              <w:t>The number of items sold</w:t>
            </w:r>
          </w:p>
        </w:tc>
        <w:tc>
          <w:tcPr>
            <w:tcW w:w="1260" w:type="dxa"/>
          </w:tcPr>
          <w:p w14:paraId="4423D103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2D16385B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487CD3D9" w14:textId="77777777" w:rsidR="00040CA3" w:rsidRDefault="00040CA3"/>
        </w:tc>
        <w:tc>
          <w:tcPr>
            <w:tcW w:w="1264" w:type="dxa"/>
          </w:tcPr>
          <w:p w14:paraId="77D80F09" w14:textId="77777777" w:rsidR="00040CA3" w:rsidRDefault="00040CA3"/>
        </w:tc>
        <w:tc>
          <w:tcPr>
            <w:tcW w:w="1440" w:type="dxa"/>
          </w:tcPr>
          <w:p w14:paraId="36C5B8FE" w14:textId="77777777" w:rsidR="00040CA3" w:rsidRDefault="00125E5B">
            <w:r>
              <w:t>No</w:t>
            </w:r>
          </w:p>
        </w:tc>
      </w:tr>
      <w:tr w:rsidR="00AC1EE3" w14:paraId="202F3DF4" w14:textId="77777777" w:rsidTr="00AC1EE3">
        <w:tc>
          <w:tcPr>
            <w:tcW w:w="1734" w:type="dxa"/>
          </w:tcPr>
          <w:p w14:paraId="4ADDC12D" w14:textId="77777777" w:rsidR="00040CA3" w:rsidRDefault="00040CA3">
            <w:r>
              <w:t>quan_returned</w:t>
            </w:r>
          </w:p>
        </w:tc>
        <w:tc>
          <w:tcPr>
            <w:tcW w:w="4291" w:type="dxa"/>
          </w:tcPr>
          <w:p w14:paraId="3848B723" w14:textId="77777777" w:rsidR="00040CA3" w:rsidRDefault="00125E5B">
            <w:r>
              <w:t>The number of items returned</w:t>
            </w:r>
          </w:p>
        </w:tc>
        <w:tc>
          <w:tcPr>
            <w:tcW w:w="1260" w:type="dxa"/>
          </w:tcPr>
          <w:p w14:paraId="58A680BF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06A600B9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29766AD0" w14:textId="77777777" w:rsidR="00040CA3" w:rsidRDefault="00040CA3"/>
        </w:tc>
        <w:tc>
          <w:tcPr>
            <w:tcW w:w="1264" w:type="dxa"/>
          </w:tcPr>
          <w:p w14:paraId="3EEC6A7B" w14:textId="77777777" w:rsidR="00040CA3" w:rsidRDefault="00040CA3"/>
        </w:tc>
        <w:tc>
          <w:tcPr>
            <w:tcW w:w="1440" w:type="dxa"/>
          </w:tcPr>
          <w:p w14:paraId="0EBDBE03" w14:textId="77777777" w:rsidR="00040CA3" w:rsidRDefault="00125E5B">
            <w:r>
              <w:t>No</w:t>
            </w:r>
          </w:p>
        </w:tc>
      </w:tr>
      <w:tr w:rsidR="00AC1EE3" w14:paraId="1AE964B7" w14:textId="77777777" w:rsidTr="00AC1EE3">
        <w:tc>
          <w:tcPr>
            <w:tcW w:w="1734" w:type="dxa"/>
          </w:tcPr>
          <w:p w14:paraId="4F686A58" w14:textId="77777777" w:rsidR="00040CA3" w:rsidRDefault="00040CA3">
            <w:proofErr w:type="spellStart"/>
            <w:r>
              <w:t>retail_price</w:t>
            </w:r>
            <w:proofErr w:type="spellEnd"/>
          </w:p>
        </w:tc>
        <w:tc>
          <w:tcPr>
            <w:tcW w:w="4291" w:type="dxa"/>
          </w:tcPr>
          <w:p w14:paraId="73C48E5A" w14:textId="77777777" w:rsidR="00040CA3" w:rsidRDefault="00125E5B">
            <w:r>
              <w:t>The listed price</w:t>
            </w:r>
          </w:p>
        </w:tc>
        <w:tc>
          <w:tcPr>
            <w:tcW w:w="1260" w:type="dxa"/>
          </w:tcPr>
          <w:p w14:paraId="56961179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562935AF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05FD558B" w14:textId="77777777" w:rsidR="00040CA3" w:rsidRDefault="00040CA3"/>
        </w:tc>
        <w:tc>
          <w:tcPr>
            <w:tcW w:w="1264" w:type="dxa"/>
          </w:tcPr>
          <w:p w14:paraId="62C7563D" w14:textId="77777777" w:rsidR="00040CA3" w:rsidRDefault="00040CA3"/>
        </w:tc>
        <w:tc>
          <w:tcPr>
            <w:tcW w:w="1440" w:type="dxa"/>
          </w:tcPr>
          <w:p w14:paraId="14444A77" w14:textId="77777777" w:rsidR="00040CA3" w:rsidRDefault="00125E5B">
            <w:r>
              <w:t>Yes</w:t>
            </w:r>
          </w:p>
        </w:tc>
      </w:tr>
      <w:tr w:rsidR="00AC1EE3" w14:paraId="33C4C86E" w14:textId="77777777" w:rsidTr="00AC1EE3">
        <w:tc>
          <w:tcPr>
            <w:tcW w:w="1734" w:type="dxa"/>
          </w:tcPr>
          <w:p w14:paraId="06C97DC7" w14:textId="77777777" w:rsidR="00040CA3" w:rsidRDefault="00040CA3">
            <w:r>
              <w:t>price</w:t>
            </w:r>
          </w:p>
        </w:tc>
        <w:tc>
          <w:tcPr>
            <w:tcW w:w="4291" w:type="dxa"/>
          </w:tcPr>
          <w:p w14:paraId="7AEADEBB" w14:textId="77777777" w:rsidR="00040CA3" w:rsidRDefault="00125E5B">
            <w:r>
              <w:t xml:space="preserve">The price at which the item was </w:t>
            </w:r>
            <w:proofErr w:type="gramStart"/>
            <w:r>
              <w:t>actually sold</w:t>
            </w:r>
            <w:proofErr w:type="gramEnd"/>
          </w:p>
        </w:tc>
        <w:tc>
          <w:tcPr>
            <w:tcW w:w="1260" w:type="dxa"/>
          </w:tcPr>
          <w:p w14:paraId="1F6FA8EB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19AFF1F3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0DE1C20F" w14:textId="77777777" w:rsidR="00040CA3" w:rsidRDefault="00040CA3"/>
        </w:tc>
        <w:tc>
          <w:tcPr>
            <w:tcW w:w="1264" w:type="dxa"/>
          </w:tcPr>
          <w:p w14:paraId="28DE7791" w14:textId="77777777" w:rsidR="00040CA3" w:rsidRDefault="00040CA3"/>
        </w:tc>
        <w:tc>
          <w:tcPr>
            <w:tcW w:w="1440" w:type="dxa"/>
          </w:tcPr>
          <w:p w14:paraId="799DBF67" w14:textId="77777777" w:rsidR="00040CA3" w:rsidRDefault="00125E5B">
            <w:r>
              <w:t>No</w:t>
            </w:r>
          </w:p>
        </w:tc>
      </w:tr>
      <w:tr w:rsidR="00AC1EE3" w14:paraId="6929B214" w14:textId="77777777" w:rsidTr="00AC1EE3">
        <w:tc>
          <w:tcPr>
            <w:tcW w:w="1734" w:type="dxa"/>
          </w:tcPr>
          <w:p w14:paraId="1F4A0119" w14:textId="77777777" w:rsidR="00125E5B" w:rsidRDefault="00125E5B">
            <w:r>
              <w:t>unmatched</w:t>
            </w:r>
          </w:p>
        </w:tc>
        <w:tc>
          <w:tcPr>
            <w:tcW w:w="4291" w:type="dxa"/>
          </w:tcPr>
          <w:p w14:paraId="7518ED74" w14:textId="77777777" w:rsidR="00125E5B" w:rsidRDefault="00125E5B"/>
        </w:tc>
        <w:tc>
          <w:tcPr>
            <w:tcW w:w="1260" w:type="dxa"/>
          </w:tcPr>
          <w:p w14:paraId="585A5F05" w14:textId="77777777" w:rsidR="00125E5B" w:rsidRDefault="00125E5B">
            <w:r>
              <w:t>FLOAT</w:t>
            </w:r>
          </w:p>
        </w:tc>
        <w:tc>
          <w:tcPr>
            <w:tcW w:w="1530" w:type="dxa"/>
          </w:tcPr>
          <w:p w14:paraId="1DFC219A" w14:textId="77777777" w:rsidR="00125E5B" w:rsidRDefault="00AC1EE3">
            <w:r>
              <w:t>Continuous</w:t>
            </w:r>
          </w:p>
        </w:tc>
        <w:tc>
          <w:tcPr>
            <w:tcW w:w="1436" w:type="dxa"/>
          </w:tcPr>
          <w:p w14:paraId="6CA1E22A" w14:textId="77777777" w:rsidR="00125E5B" w:rsidRDefault="00125E5B"/>
        </w:tc>
        <w:tc>
          <w:tcPr>
            <w:tcW w:w="1264" w:type="dxa"/>
          </w:tcPr>
          <w:p w14:paraId="196E6191" w14:textId="77777777" w:rsidR="00125E5B" w:rsidRDefault="00125E5B"/>
        </w:tc>
        <w:tc>
          <w:tcPr>
            <w:tcW w:w="1440" w:type="dxa"/>
          </w:tcPr>
          <w:p w14:paraId="3AA1B857" w14:textId="77777777" w:rsidR="00125E5B" w:rsidRDefault="00125E5B">
            <w:r>
              <w:t>Yes</w:t>
            </w:r>
          </w:p>
        </w:tc>
      </w:tr>
      <w:tr w:rsidR="00AC1EE3" w14:paraId="615879C2" w14:textId="77777777" w:rsidTr="00AC1EE3">
        <w:tc>
          <w:tcPr>
            <w:tcW w:w="1734" w:type="dxa"/>
          </w:tcPr>
          <w:p w14:paraId="7FA18640" w14:textId="77777777" w:rsidR="00125E5B" w:rsidRDefault="00125E5B">
            <w:r>
              <w:t>perks</w:t>
            </w:r>
          </w:p>
        </w:tc>
        <w:tc>
          <w:tcPr>
            <w:tcW w:w="4291" w:type="dxa"/>
          </w:tcPr>
          <w:p w14:paraId="72A82F0C" w14:textId="77777777" w:rsidR="00125E5B" w:rsidRDefault="00125E5B">
            <w:r>
              <w:t>The dollar amount of a manually-entered discount</w:t>
            </w:r>
          </w:p>
        </w:tc>
        <w:tc>
          <w:tcPr>
            <w:tcW w:w="1260" w:type="dxa"/>
          </w:tcPr>
          <w:p w14:paraId="3921CB7B" w14:textId="77777777" w:rsidR="00125E5B" w:rsidRDefault="00125E5B">
            <w:r>
              <w:t>FLOAT</w:t>
            </w:r>
          </w:p>
        </w:tc>
        <w:tc>
          <w:tcPr>
            <w:tcW w:w="1530" w:type="dxa"/>
          </w:tcPr>
          <w:p w14:paraId="60880BB8" w14:textId="77777777" w:rsidR="00125E5B" w:rsidRDefault="00AC1EE3">
            <w:r>
              <w:t>Continuous</w:t>
            </w:r>
          </w:p>
        </w:tc>
        <w:tc>
          <w:tcPr>
            <w:tcW w:w="1436" w:type="dxa"/>
          </w:tcPr>
          <w:p w14:paraId="5E366A1C" w14:textId="77777777" w:rsidR="00125E5B" w:rsidRDefault="00125E5B"/>
        </w:tc>
        <w:tc>
          <w:tcPr>
            <w:tcW w:w="1264" w:type="dxa"/>
          </w:tcPr>
          <w:p w14:paraId="68918CF6" w14:textId="77777777" w:rsidR="00125E5B" w:rsidRDefault="00125E5B"/>
        </w:tc>
        <w:tc>
          <w:tcPr>
            <w:tcW w:w="1440" w:type="dxa"/>
          </w:tcPr>
          <w:p w14:paraId="32D99C93" w14:textId="77777777" w:rsidR="00125E5B" w:rsidRDefault="00125E5B">
            <w:r>
              <w:t>No</w:t>
            </w:r>
          </w:p>
        </w:tc>
      </w:tr>
      <w:tr w:rsidR="00AC1EE3" w14:paraId="3C1C84FB" w14:textId="77777777" w:rsidTr="00AC1EE3">
        <w:tc>
          <w:tcPr>
            <w:tcW w:w="1734" w:type="dxa"/>
          </w:tcPr>
          <w:p w14:paraId="1A43F6D3" w14:textId="77777777" w:rsidR="00040CA3" w:rsidRDefault="00040CA3">
            <w:r>
              <w:lastRenderedPageBreak/>
              <w:t>markdown</w:t>
            </w:r>
          </w:p>
        </w:tc>
        <w:tc>
          <w:tcPr>
            <w:tcW w:w="4291" w:type="dxa"/>
          </w:tcPr>
          <w:p w14:paraId="3C60ACFB" w14:textId="77777777" w:rsidR="00040CA3" w:rsidRDefault="00125E5B">
            <w:r>
              <w:t>The dollar amount of an automatic discount</w:t>
            </w:r>
          </w:p>
        </w:tc>
        <w:tc>
          <w:tcPr>
            <w:tcW w:w="1260" w:type="dxa"/>
          </w:tcPr>
          <w:p w14:paraId="63D8F917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15D8D461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3A584BBB" w14:textId="77777777" w:rsidR="00040CA3" w:rsidRDefault="00040CA3"/>
        </w:tc>
        <w:tc>
          <w:tcPr>
            <w:tcW w:w="1264" w:type="dxa"/>
          </w:tcPr>
          <w:p w14:paraId="685E0B24" w14:textId="77777777" w:rsidR="00040CA3" w:rsidRDefault="00040CA3"/>
        </w:tc>
        <w:tc>
          <w:tcPr>
            <w:tcW w:w="1440" w:type="dxa"/>
          </w:tcPr>
          <w:p w14:paraId="7ADE457B" w14:textId="77777777" w:rsidR="00040CA3" w:rsidRDefault="00125E5B">
            <w:r>
              <w:t>No</w:t>
            </w:r>
          </w:p>
        </w:tc>
      </w:tr>
      <w:tr w:rsidR="00AC1EE3" w14:paraId="7E86715C" w14:textId="77777777" w:rsidTr="00AC1EE3">
        <w:tc>
          <w:tcPr>
            <w:tcW w:w="1734" w:type="dxa"/>
          </w:tcPr>
          <w:p w14:paraId="2D26706B" w14:textId="77777777" w:rsidR="00040CA3" w:rsidRDefault="00040CA3">
            <w:r>
              <w:t>returned</w:t>
            </w:r>
          </w:p>
        </w:tc>
        <w:tc>
          <w:tcPr>
            <w:tcW w:w="4291" w:type="dxa"/>
          </w:tcPr>
          <w:p w14:paraId="36B38D8A" w14:textId="77777777" w:rsidR="00040CA3" w:rsidRDefault="00125E5B">
            <w:r>
              <w:t>The dollar amount of item returned</w:t>
            </w:r>
          </w:p>
        </w:tc>
        <w:tc>
          <w:tcPr>
            <w:tcW w:w="1260" w:type="dxa"/>
          </w:tcPr>
          <w:p w14:paraId="2149CAB7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26F29152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42BDAB2A" w14:textId="77777777" w:rsidR="00040CA3" w:rsidRDefault="00040CA3"/>
        </w:tc>
        <w:tc>
          <w:tcPr>
            <w:tcW w:w="1264" w:type="dxa"/>
          </w:tcPr>
          <w:p w14:paraId="015C42D4" w14:textId="77777777" w:rsidR="00040CA3" w:rsidRDefault="00040CA3"/>
        </w:tc>
        <w:tc>
          <w:tcPr>
            <w:tcW w:w="1440" w:type="dxa"/>
          </w:tcPr>
          <w:p w14:paraId="4B7C66F4" w14:textId="77777777" w:rsidR="00040CA3" w:rsidRDefault="00125E5B">
            <w:r>
              <w:t>No</w:t>
            </w:r>
          </w:p>
        </w:tc>
      </w:tr>
      <w:tr w:rsidR="00AC1EE3" w14:paraId="0FEF442B" w14:textId="77777777" w:rsidTr="00AC1EE3">
        <w:tc>
          <w:tcPr>
            <w:tcW w:w="1734" w:type="dxa"/>
          </w:tcPr>
          <w:p w14:paraId="06B7D01C" w14:textId="77777777" w:rsidR="00040CA3" w:rsidRDefault="00040CA3">
            <w:proofErr w:type="spellStart"/>
            <w:r>
              <w:t>net_sale</w:t>
            </w:r>
            <w:proofErr w:type="spellEnd"/>
          </w:p>
        </w:tc>
        <w:tc>
          <w:tcPr>
            <w:tcW w:w="4291" w:type="dxa"/>
          </w:tcPr>
          <w:p w14:paraId="54B7750C" w14:textId="77777777" w:rsidR="00040CA3" w:rsidRDefault="00125E5B">
            <w:r>
              <w:t>The dollar amount of the net sale</w:t>
            </w:r>
          </w:p>
        </w:tc>
        <w:tc>
          <w:tcPr>
            <w:tcW w:w="1260" w:type="dxa"/>
          </w:tcPr>
          <w:p w14:paraId="1D123403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5E622B15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771BB638" w14:textId="77777777" w:rsidR="00040CA3" w:rsidRDefault="00040CA3"/>
        </w:tc>
        <w:tc>
          <w:tcPr>
            <w:tcW w:w="1264" w:type="dxa"/>
          </w:tcPr>
          <w:p w14:paraId="7D2A6A44" w14:textId="77777777" w:rsidR="00040CA3" w:rsidRDefault="00040CA3"/>
        </w:tc>
        <w:tc>
          <w:tcPr>
            <w:tcW w:w="1440" w:type="dxa"/>
          </w:tcPr>
          <w:p w14:paraId="5F3BB082" w14:textId="77777777" w:rsidR="00040CA3" w:rsidRDefault="00125E5B">
            <w:r>
              <w:t>No</w:t>
            </w:r>
          </w:p>
        </w:tc>
      </w:tr>
      <w:tr w:rsidR="00AC1EE3" w14:paraId="4359C68B" w14:textId="77777777" w:rsidTr="00AC1EE3">
        <w:tc>
          <w:tcPr>
            <w:tcW w:w="1734" w:type="dxa"/>
          </w:tcPr>
          <w:p w14:paraId="6916F066" w14:textId="77777777" w:rsidR="00040CA3" w:rsidRDefault="00040CA3">
            <w:r>
              <w:t>cost</w:t>
            </w:r>
          </w:p>
        </w:tc>
        <w:tc>
          <w:tcPr>
            <w:tcW w:w="4291" w:type="dxa"/>
          </w:tcPr>
          <w:p w14:paraId="30115D89" w14:textId="77777777" w:rsidR="00040CA3" w:rsidRDefault="00125E5B">
            <w:r>
              <w:t>The cost of the item</w:t>
            </w:r>
          </w:p>
        </w:tc>
        <w:tc>
          <w:tcPr>
            <w:tcW w:w="1260" w:type="dxa"/>
          </w:tcPr>
          <w:p w14:paraId="253E1A80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5A8B7026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325A3EDE" w14:textId="77777777" w:rsidR="00040CA3" w:rsidRDefault="00040CA3"/>
        </w:tc>
        <w:tc>
          <w:tcPr>
            <w:tcW w:w="1264" w:type="dxa"/>
          </w:tcPr>
          <w:p w14:paraId="4B2A950D" w14:textId="77777777" w:rsidR="00040CA3" w:rsidRDefault="00040CA3"/>
        </w:tc>
        <w:tc>
          <w:tcPr>
            <w:tcW w:w="1440" w:type="dxa"/>
          </w:tcPr>
          <w:p w14:paraId="3BA4FBB9" w14:textId="77777777" w:rsidR="00040CA3" w:rsidRDefault="00125E5B">
            <w:r>
              <w:t>No</w:t>
            </w:r>
          </w:p>
        </w:tc>
      </w:tr>
      <w:tr w:rsidR="00AC1EE3" w14:paraId="2529C9D8" w14:textId="77777777" w:rsidTr="00AC1EE3">
        <w:tc>
          <w:tcPr>
            <w:tcW w:w="1734" w:type="dxa"/>
          </w:tcPr>
          <w:p w14:paraId="66229045" w14:textId="77777777" w:rsidR="00040CA3" w:rsidRDefault="00040CA3">
            <w:proofErr w:type="spellStart"/>
            <w:r>
              <w:t>gp_percent</w:t>
            </w:r>
            <w:proofErr w:type="spellEnd"/>
          </w:p>
        </w:tc>
        <w:tc>
          <w:tcPr>
            <w:tcW w:w="4291" w:type="dxa"/>
          </w:tcPr>
          <w:p w14:paraId="570595BC" w14:textId="77777777" w:rsidR="00040CA3" w:rsidRDefault="00125E5B">
            <w:r>
              <w:t>Gross profit percentage</w:t>
            </w:r>
          </w:p>
        </w:tc>
        <w:tc>
          <w:tcPr>
            <w:tcW w:w="1260" w:type="dxa"/>
          </w:tcPr>
          <w:p w14:paraId="0C4E3201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2EE108A3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0A151881" w14:textId="77777777" w:rsidR="00040CA3" w:rsidRDefault="00040CA3"/>
        </w:tc>
        <w:tc>
          <w:tcPr>
            <w:tcW w:w="1264" w:type="dxa"/>
          </w:tcPr>
          <w:p w14:paraId="6659C4AF" w14:textId="77777777" w:rsidR="00040CA3" w:rsidRDefault="00040CA3"/>
        </w:tc>
        <w:tc>
          <w:tcPr>
            <w:tcW w:w="1440" w:type="dxa"/>
          </w:tcPr>
          <w:p w14:paraId="1CDB53C7" w14:textId="77777777" w:rsidR="00040CA3" w:rsidRDefault="00125E5B">
            <w:r>
              <w:t>No</w:t>
            </w:r>
          </w:p>
        </w:tc>
      </w:tr>
      <w:tr w:rsidR="00A475C9" w14:paraId="06A7CFE7" w14:textId="77777777" w:rsidTr="00AC1EE3">
        <w:tc>
          <w:tcPr>
            <w:tcW w:w="1734" w:type="dxa"/>
          </w:tcPr>
          <w:p w14:paraId="7954D342" w14:textId="4650BB24" w:rsidR="00A475C9" w:rsidRDefault="00A475C9">
            <w:proofErr w:type="spellStart"/>
            <w:r>
              <w:t>payment_type</w:t>
            </w:r>
            <w:proofErr w:type="spellEnd"/>
          </w:p>
        </w:tc>
        <w:tc>
          <w:tcPr>
            <w:tcW w:w="4291" w:type="dxa"/>
          </w:tcPr>
          <w:p w14:paraId="46399033" w14:textId="54158319" w:rsidR="00A475C9" w:rsidRDefault="00A475C9">
            <w:r>
              <w:t>Type of payment customer used</w:t>
            </w:r>
          </w:p>
        </w:tc>
        <w:tc>
          <w:tcPr>
            <w:tcW w:w="1260" w:type="dxa"/>
          </w:tcPr>
          <w:p w14:paraId="295DCCDF" w14:textId="33AC83F7" w:rsidR="00A475C9" w:rsidRDefault="00A475C9">
            <w:r>
              <w:t>TEXT</w:t>
            </w:r>
          </w:p>
        </w:tc>
        <w:tc>
          <w:tcPr>
            <w:tcW w:w="1530" w:type="dxa"/>
          </w:tcPr>
          <w:p w14:paraId="0E894069" w14:textId="321C09EF" w:rsidR="00A475C9" w:rsidRDefault="00A475C9">
            <w:r>
              <w:t>Categorical</w:t>
            </w:r>
          </w:p>
        </w:tc>
        <w:tc>
          <w:tcPr>
            <w:tcW w:w="1436" w:type="dxa"/>
          </w:tcPr>
          <w:p w14:paraId="4278B4DE" w14:textId="77777777" w:rsidR="00A475C9" w:rsidRDefault="00A475C9"/>
        </w:tc>
        <w:tc>
          <w:tcPr>
            <w:tcW w:w="1264" w:type="dxa"/>
          </w:tcPr>
          <w:p w14:paraId="2BBF6F62" w14:textId="77777777" w:rsidR="00A475C9" w:rsidRDefault="00A475C9"/>
        </w:tc>
        <w:tc>
          <w:tcPr>
            <w:tcW w:w="1440" w:type="dxa"/>
          </w:tcPr>
          <w:p w14:paraId="6A20C80F" w14:textId="3AA2A528" w:rsidR="00A475C9" w:rsidRDefault="00A475C9">
            <w:r>
              <w:t>Yes</w:t>
            </w:r>
          </w:p>
        </w:tc>
      </w:tr>
      <w:tr w:rsidR="00AC1EE3" w14:paraId="4F4FEDE0" w14:textId="77777777" w:rsidTr="00AC1EE3">
        <w:tc>
          <w:tcPr>
            <w:tcW w:w="1734" w:type="dxa"/>
          </w:tcPr>
          <w:p w14:paraId="4F31210F" w14:textId="77777777" w:rsidR="00040CA3" w:rsidRDefault="00040CA3">
            <w:r>
              <w:t>time</w:t>
            </w:r>
          </w:p>
        </w:tc>
        <w:tc>
          <w:tcPr>
            <w:tcW w:w="4291" w:type="dxa"/>
          </w:tcPr>
          <w:p w14:paraId="2ACE2221" w14:textId="77777777" w:rsidR="00040CA3" w:rsidRDefault="00125E5B">
            <w:r>
              <w:t>The time of the transaction</w:t>
            </w:r>
          </w:p>
        </w:tc>
        <w:tc>
          <w:tcPr>
            <w:tcW w:w="1260" w:type="dxa"/>
          </w:tcPr>
          <w:p w14:paraId="4100121F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3AC409B3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0DB4FB16" w14:textId="77777777" w:rsidR="00040CA3" w:rsidRDefault="00040CA3"/>
        </w:tc>
        <w:tc>
          <w:tcPr>
            <w:tcW w:w="1264" w:type="dxa"/>
          </w:tcPr>
          <w:p w14:paraId="73113369" w14:textId="77777777" w:rsidR="00040CA3" w:rsidRDefault="00040CA3"/>
        </w:tc>
        <w:tc>
          <w:tcPr>
            <w:tcW w:w="1440" w:type="dxa"/>
          </w:tcPr>
          <w:p w14:paraId="75EE3ABA" w14:textId="77777777" w:rsidR="00040CA3" w:rsidRDefault="00125E5B">
            <w:r>
              <w:t>Yes</w:t>
            </w:r>
          </w:p>
        </w:tc>
      </w:tr>
    </w:tbl>
    <w:p w14:paraId="48659167" w14:textId="77777777" w:rsidR="00610EA8" w:rsidRDefault="00610EA8"/>
    <w:p w14:paraId="7B87ECE3" w14:textId="77777777" w:rsidR="00AB431F" w:rsidRDefault="00AB431F">
      <w:r>
        <w:t xml:space="preserve">Perks – dollar amount of the discount (entered manually) </w:t>
      </w:r>
    </w:p>
    <w:p w14:paraId="2897C3D1" w14:textId="77777777" w:rsidR="00AB431F" w:rsidRDefault="00AB431F">
      <w:r>
        <w:t>Markdown – set up in the system to have a markdown (automatically)</w:t>
      </w:r>
    </w:p>
    <w:p w14:paraId="613FEC6F" w14:textId="77777777" w:rsidR="0029231A" w:rsidRDefault="0029231A">
      <w:r>
        <w:t xml:space="preserve">Which brands/vendors are the lowest selling for given </w:t>
      </w:r>
      <w:proofErr w:type="gramStart"/>
      <w:r>
        <w:t>periods</w:t>
      </w:r>
      <w:proofErr w:type="gramEnd"/>
      <w:r>
        <w:t xml:space="preserve"> </w:t>
      </w:r>
    </w:p>
    <w:p w14:paraId="6C5E5169" w14:textId="77777777" w:rsidR="00671DF1" w:rsidRDefault="00671DF1">
      <w:r>
        <w:t>Column F of SKU file – What are the best and worst sellers by category top/bottom 10 by vendor for each category</w:t>
      </w:r>
    </w:p>
    <w:p w14:paraId="79662958" w14:textId="77777777" w:rsidR="00671DF1" w:rsidRDefault="00671DF1">
      <w:r>
        <w:t xml:space="preserve">Size type – </w:t>
      </w:r>
      <w:proofErr w:type="spellStart"/>
      <w:r>
        <w:t>Mens</w:t>
      </w:r>
      <w:proofErr w:type="spellEnd"/>
      <w:r>
        <w:t xml:space="preserve">, </w:t>
      </w:r>
      <w:proofErr w:type="spellStart"/>
      <w:r>
        <w:t>womens</w:t>
      </w:r>
      <w:proofErr w:type="spellEnd"/>
      <w:r>
        <w:t xml:space="preserve">, kids and apparel </w:t>
      </w:r>
    </w:p>
    <w:p w14:paraId="5F4D0D14" w14:textId="77777777" w:rsidR="00671DF1" w:rsidRDefault="00671DF1">
      <w:r>
        <w:t xml:space="preserve">Year to date ROI – return on investment has to do with how long it’s been on hand (tops out at 999 days) </w:t>
      </w:r>
    </w:p>
    <w:p w14:paraId="29FB98B3" w14:textId="77777777" w:rsidR="00671DF1" w:rsidRDefault="00671DF1">
      <w:r>
        <w:t xml:space="preserve">Vendor items on hand for an average of X days – broken down by vendor and category </w:t>
      </w:r>
    </w:p>
    <w:p w14:paraId="341DDC1A" w14:textId="77777777" w:rsidR="00C172F8" w:rsidRDefault="00671DF1">
      <w:r>
        <w:t xml:space="preserve">1 </w:t>
      </w:r>
      <w:proofErr w:type="spellStart"/>
      <w:r>
        <w:t>mens</w:t>
      </w:r>
      <w:proofErr w:type="spellEnd"/>
      <w:r>
        <w:t xml:space="preserve"> shoes – then every individual category within that </w:t>
      </w:r>
    </w:p>
    <w:p w14:paraId="78919973" w14:textId="77777777" w:rsidR="00671DF1" w:rsidRDefault="00671DF1">
      <w:r>
        <w:t xml:space="preserve">2 </w:t>
      </w:r>
      <w:proofErr w:type="spellStart"/>
      <w:r>
        <w:t>womens</w:t>
      </w:r>
      <w:proofErr w:type="spellEnd"/>
      <w:r>
        <w:t xml:space="preserve"> shoes </w:t>
      </w:r>
    </w:p>
    <w:p w14:paraId="04B8BFFA" w14:textId="77777777" w:rsidR="00C172F8" w:rsidRDefault="00C172F8"/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362"/>
        <w:gridCol w:w="3843"/>
        <w:gridCol w:w="1080"/>
        <w:gridCol w:w="1440"/>
        <w:gridCol w:w="1527"/>
        <w:gridCol w:w="1264"/>
        <w:gridCol w:w="1439"/>
      </w:tblGrid>
      <w:tr w:rsidR="00AC1EE3" w:rsidRPr="00E86C9D" w14:paraId="487D362C" w14:textId="77777777" w:rsidTr="00AC1EE3">
        <w:tc>
          <w:tcPr>
            <w:tcW w:w="2362" w:type="dxa"/>
          </w:tcPr>
          <w:p w14:paraId="3EA97C36" w14:textId="77777777" w:rsidR="00C172F8" w:rsidRPr="00E86C9D" w:rsidRDefault="00C172F8" w:rsidP="0062210B">
            <w:r>
              <w:t>Name</w:t>
            </w:r>
          </w:p>
        </w:tc>
        <w:tc>
          <w:tcPr>
            <w:tcW w:w="3843" w:type="dxa"/>
          </w:tcPr>
          <w:p w14:paraId="070F0BC5" w14:textId="77777777" w:rsidR="00C172F8" w:rsidRPr="00E86C9D" w:rsidRDefault="00C172F8" w:rsidP="0062210B">
            <w:r>
              <w:t>Description</w:t>
            </w:r>
          </w:p>
        </w:tc>
        <w:tc>
          <w:tcPr>
            <w:tcW w:w="1080" w:type="dxa"/>
          </w:tcPr>
          <w:p w14:paraId="67434A79" w14:textId="77777777" w:rsidR="00C172F8" w:rsidRPr="00E86C9D" w:rsidRDefault="00C172F8" w:rsidP="0062210B">
            <w:r>
              <w:t>Data Type</w:t>
            </w:r>
          </w:p>
        </w:tc>
        <w:tc>
          <w:tcPr>
            <w:tcW w:w="1440" w:type="dxa"/>
          </w:tcPr>
          <w:p w14:paraId="1B8CEFDB" w14:textId="77777777" w:rsidR="00C172F8" w:rsidRPr="00E86C9D" w:rsidRDefault="00C172F8" w:rsidP="0062210B"/>
        </w:tc>
        <w:tc>
          <w:tcPr>
            <w:tcW w:w="1527" w:type="dxa"/>
          </w:tcPr>
          <w:p w14:paraId="08DA6D9E" w14:textId="77777777" w:rsidR="00C172F8" w:rsidRPr="00E86C9D" w:rsidRDefault="00C172F8" w:rsidP="0062210B">
            <w:r>
              <w:t>Acceptable Values</w:t>
            </w:r>
          </w:p>
        </w:tc>
        <w:tc>
          <w:tcPr>
            <w:tcW w:w="1264" w:type="dxa"/>
          </w:tcPr>
          <w:p w14:paraId="3EABFDB2" w14:textId="77777777" w:rsidR="00C172F8" w:rsidRPr="00E86C9D" w:rsidRDefault="00C172F8" w:rsidP="0062210B">
            <w:r>
              <w:t>Required?</w:t>
            </w:r>
          </w:p>
        </w:tc>
        <w:tc>
          <w:tcPr>
            <w:tcW w:w="1439" w:type="dxa"/>
          </w:tcPr>
          <w:p w14:paraId="67307173" w14:textId="77777777" w:rsidR="00C172F8" w:rsidRPr="00E86C9D" w:rsidRDefault="00C172F8" w:rsidP="0062210B">
            <w:r>
              <w:t>Accepts Nulls?</w:t>
            </w:r>
          </w:p>
        </w:tc>
      </w:tr>
      <w:tr w:rsidR="00AC1EE3" w:rsidRPr="00E86C9D" w14:paraId="2237FA65" w14:textId="77777777" w:rsidTr="00AC1EE3">
        <w:tc>
          <w:tcPr>
            <w:tcW w:w="2362" w:type="dxa"/>
          </w:tcPr>
          <w:p w14:paraId="06941752" w14:textId="77777777" w:rsidR="00C172F8" w:rsidRPr="00E86C9D" w:rsidRDefault="00C172F8" w:rsidP="0062210B">
            <w:proofErr w:type="spellStart"/>
            <w:r w:rsidRPr="00E86C9D">
              <w:t>sku</w:t>
            </w:r>
            <w:proofErr w:type="spellEnd"/>
          </w:p>
        </w:tc>
        <w:tc>
          <w:tcPr>
            <w:tcW w:w="3843" w:type="dxa"/>
          </w:tcPr>
          <w:p w14:paraId="7A4F5663" w14:textId="77777777" w:rsidR="00C172F8" w:rsidRPr="00E86C9D" w:rsidRDefault="00AC1EE3" w:rsidP="0062210B">
            <w:r>
              <w:t xml:space="preserve">The item’s </w:t>
            </w:r>
            <w:proofErr w:type="spellStart"/>
            <w:r>
              <w:t>sku</w:t>
            </w:r>
            <w:proofErr w:type="spellEnd"/>
          </w:p>
        </w:tc>
        <w:tc>
          <w:tcPr>
            <w:tcW w:w="1080" w:type="dxa"/>
          </w:tcPr>
          <w:p w14:paraId="50B21D9C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5C26B712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544A1FBB" w14:textId="77777777" w:rsidR="00C172F8" w:rsidRPr="00E86C9D" w:rsidRDefault="00C172F8" w:rsidP="0062210B"/>
        </w:tc>
        <w:tc>
          <w:tcPr>
            <w:tcW w:w="1264" w:type="dxa"/>
          </w:tcPr>
          <w:p w14:paraId="3AB01BE1" w14:textId="77777777" w:rsidR="00C172F8" w:rsidRPr="00E86C9D" w:rsidRDefault="00C172F8" w:rsidP="0062210B"/>
        </w:tc>
        <w:tc>
          <w:tcPr>
            <w:tcW w:w="1439" w:type="dxa"/>
          </w:tcPr>
          <w:p w14:paraId="112A6381" w14:textId="77777777" w:rsidR="00C172F8" w:rsidRPr="00E86C9D" w:rsidRDefault="00C172F8" w:rsidP="0062210B"/>
        </w:tc>
      </w:tr>
      <w:tr w:rsidR="00AC1EE3" w:rsidRPr="00E86C9D" w14:paraId="3C4BD3B0" w14:textId="77777777" w:rsidTr="00AC1EE3">
        <w:tc>
          <w:tcPr>
            <w:tcW w:w="2362" w:type="dxa"/>
          </w:tcPr>
          <w:p w14:paraId="588DC6D0" w14:textId="77777777" w:rsidR="00C172F8" w:rsidRPr="00E86C9D" w:rsidRDefault="00C172F8" w:rsidP="0062210B">
            <w:proofErr w:type="spellStart"/>
            <w:r w:rsidRPr="00E86C9D">
              <w:t>vendor_sku</w:t>
            </w:r>
            <w:proofErr w:type="spellEnd"/>
          </w:p>
        </w:tc>
        <w:tc>
          <w:tcPr>
            <w:tcW w:w="3843" w:type="dxa"/>
          </w:tcPr>
          <w:p w14:paraId="5210F666" w14:textId="35E7ACA6" w:rsidR="00C172F8" w:rsidRPr="00E86C9D" w:rsidRDefault="007D4851" w:rsidP="0062210B">
            <w:r>
              <w:t xml:space="preserve">Vendor provided </w:t>
            </w:r>
            <w:proofErr w:type="spellStart"/>
            <w:r>
              <w:t>sku</w:t>
            </w:r>
            <w:proofErr w:type="spellEnd"/>
          </w:p>
        </w:tc>
        <w:tc>
          <w:tcPr>
            <w:tcW w:w="1080" w:type="dxa"/>
          </w:tcPr>
          <w:p w14:paraId="6FC982EA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20B03F60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247BFCCD" w14:textId="77777777" w:rsidR="00C172F8" w:rsidRPr="00E86C9D" w:rsidRDefault="00C172F8" w:rsidP="0062210B"/>
        </w:tc>
        <w:tc>
          <w:tcPr>
            <w:tcW w:w="1264" w:type="dxa"/>
          </w:tcPr>
          <w:p w14:paraId="439DFD6B" w14:textId="77777777" w:rsidR="00C172F8" w:rsidRPr="00E86C9D" w:rsidRDefault="00C172F8" w:rsidP="0062210B"/>
        </w:tc>
        <w:tc>
          <w:tcPr>
            <w:tcW w:w="1439" w:type="dxa"/>
          </w:tcPr>
          <w:p w14:paraId="1F0FCD83" w14:textId="77777777" w:rsidR="00C172F8" w:rsidRPr="00E86C9D" w:rsidRDefault="00C172F8" w:rsidP="0062210B"/>
        </w:tc>
      </w:tr>
      <w:tr w:rsidR="00AC1EE3" w:rsidRPr="00E86C9D" w14:paraId="25B607F4" w14:textId="77777777" w:rsidTr="00AC1EE3">
        <w:tc>
          <w:tcPr>
            <w:tcW w:w="2362" w:type="dxa"/>
          </w:tcPr>
          <w:p w14:paraId="4404CA26" w14:textId="77777777" w:rsidR="00C172F8" w:rsidRPr="009D436B" w:rsidRDefault="00C172F8" w:rsidP="0062210B">
            <w:pPr>
              <w:rPr>
                <w:strike/>
              </w:rPr>
            </w:pPr>
            <w:proofErr w:type="spellStart"/>
            <w:r w:rsidRPr="009D436B">
              <w:rPr>
                <w:strike/>
              </w:rPr>
              <w:t>color_code</w:t>
            </w:r>
            <w:proofErr w:type="spellEnd"/>
          </w:p>
        </w:tc>
        <w:tc>
          <w:tcPr>
            <w:tcW w:w="3843" w:type="dxa"/>
          </w:tcPr>
          <w:p w14:paraId="06CBEB06" w14:textId="63A26A45" w:rsidR="00C172F8" w:rsidRPr="00E86C9D" w:rsidRDefault="007D4851" w:rsidP="0062210B">
            <w:r w:rsidRPr="009D436B">
              <w:rPr>
                <w:color w:val="FF0000"/>
              </w:rPr>
              <w:t>Does not exist</w:t>
            </w:r>
          </w:p>
        </w:tc>
        <w:tc>
          <w:tcPr>
            <w:tcW w:w="1080" w:type="dxa"/>
          </w:tcPr>
          <w:p w14:paraId="58040923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2DDF7A41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7161D0B9" w14:textId="77777777" w:rsidR="00C172F8" w:rsidRPr="00E86C9D" w:rsidRDefault="00C172F8" w:rsidP="0062210B"/>
        </w:tc>
        <w:tc>
          <w:tcPr>
            <w:tcW w:w="1264" w:type="dxa"/>
          </w:tcPr>
          <w:p w14:paraId="5091437D" w14:textId="77777777" w:rsidR="00C172F8" w:rsidRPr="00E86C9D" w:rsidRDefault="00C172F8" w:rsidP="0062210B"/>
        </w:tc>
        <w:tc>
          <w:tcPr>
            <w:tcW w:w="1439" w:type="dxa"/>
          </w:tcPr>
          <w:p w14:paraId="6FD6FD08" w14:textId="77777777" w:rsidR="00C172F8" w:rsidRPr="00E86C9D" w:rsidRDefault="00C172F8" w:rsidP="0062210B"/>
        </w:tc>
      </w:tr>
      <w:tr w:rsidR="00AC1EE3" w:rsidRPr="00E86C9D" w14:paraId="61CE5E4E" w14:textId="77777777" w:rsidTr="00AC1EE3">
        <w:tc>
          <w:tcPr>
            <w:tcW w:w="2362" w:type="dxa"/>
          </w:tcPr>
          <w:p w14:paraId="535BF2C8" w14:textId="77777777" w:rsidR="00C172F8" w:rsidRPr="00E86C9D" w:rsidRDefault="00C172F8" w:rsidP="0062210B">
            <w:r w:rsidRPr="00E86C9D">
              <w:t>vendor</w:t>
            </w:r>
          </w:p>
        </w:tc>
        <w:tc>
          <w:tcPr>
            <w:tcW w:w="3843" w:type="dxa"/>
          </w:tcPr>
          <w:p w14:paraId="097DC604" w14:textId="7F50D4AC" w:rsidR="00C172F8" w:rsidRPr="00E86C9D" w:rsidRDefault="007D4851" w:rsidP="0062210B">
            <w:r>
              <w:t>4 digit vendor identifier</w:t>
            </w:r>
          </w:p>
        </w:tc>
        <w:tc>
          <w:tcPr>
            <w:tcW w:w="1080" w:type="dxa"/>
          </w:tcPr>
          <w:p w14:paraId="39223563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7066D7B3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346DEBD5" w14:textId="77777777" w:rsidR="00C172F8" w:rsidRPr="00E86C9D" w:rsidRDefault="00C172F8" w:rsidP="0062210B"/>
        </w:tc>
        <w:tc>
          <w:tcPr>
            <w:tcW w:w="1264" w:type="dxa"/>
          </w:tcPr>
          <w:p w14:paraId="77FD2351" w14:textId="77777777" w:rsidR="00C172F8" w:rsidRPr="00E86C9D" w:rsidRDefault="00C172F8" w:rsidP="0062210B"/>
        </w:tc>
        <w:tc>
          <w:tcPr>
            <w:tcW w:w="1439" w:type="dxa"/>
          </w:tcPr>
          <w:p w14:paraId="4540CB91" w14:textId="77777777" w:rsidR="00C172F8" w:rsidRPr="00E86C9D" w:rsidRDefault="00C172F8" w:rsidP="0062210B"/>
        </w:tc>
      </w:tr>
      <w:tr w:rsidR="00AC1EE3" w:rsidRPr="00E86C9D" w14:paraId="406CCD33" w14:textId="77777777" w:rsidTr="00AC1EE3">
        <w:tc>
          <w:tcPr>
            <w:tcW w:w="2362" w:type="dxa"/>
          </w:tcPr>
          <w:p w14:paraId="4504AE01" w14:textId="77777777" w:rsidR="00C172F8" w:rsidRPr="00E86C9D" w:rsidRDefault="00C172F8" w:rsidP="0062210B">
            <w:proofErr w:type="spellStart"/>
            <w:r w:rsidRPr="00E86C9D">
              <w:t>vendor_description</w:t>
            </w:r>
            <w:proofErr w:type="spellEnd"/>
          </w:p>
        </w:tc>
        <w:tc>
          <w:tcPr>
            <w:tcW w:w="3843" w:type="dxa"/>
          </w:tcPr>
          <w:p w14:paraId="5F9423C5" w14:textId="7400ECF1" w:rsidR="00C172F8" w:rsidRPr="00E86C9D" w:rsidRDefault="007D4851" w:rsidP="0062210B">
            <w:r>
              <w:t>Full name of vendor</w:t>
            </w:r>
          </w:p>
        </w:tc>
        <w:tc>
          <w:tcPr>
            <w:tcW w:w="1080" w:type="dxa"/>
          </w:tcPr>
          <w:p w14:paraId="512D1A60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4A59BE99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6FF1D8BC" w14:textId="77777777" w:rsidR="00C172F8" w:rsidRPr="00E86C9D" w:rsidRDefault="00C172F8" w:rsidP="0062210B"/>
        </w:tc>
        <w:tc>
          <w:tcPr>
            <w:tcW w:w="1264" w:type="dxa"/>
          </w:tcPr>
          <w:p w14:paraId="2C148661" w14:textId="77777777" w:rsidR="00C172F8" w:rsidRPr="00E86C9D" w:rsidRDefault="00C172F8" w:rsidP="0062210B"/>
        </w:tc>
        <w:tc>
          <w:tcPr>
            <w:tcW w:w="1439" w:type="dxa"/>
          </w:tcPr>
          <w:p w14:paraId="2A74083D" w14:textId="77777777" w:rsidR="00C172F8" w:rsidRPr="00E86C9D" w:rsidRDefault="00C172F8" w:rsidP="0062210B"/>
        </w:tc>
      </w:tr>
      <w:tr w:rsidR="00AC1EE3" w:rsidRPr="00E86C9D" w14:paraId="4A7A4B58" w14:textId="77777777" w:rsidTr="00AC1EE3">
        <w:tc>
          <w:tcPr>
            <w:tcW w:w="2362" w:type="dxa"/>
          </w:tcPr>
          <w:p w14:paraId="2908EA7B" w14:textId="77777777" w:rsidR="00C172F8" w:rsidRPr="00E86C9D" w:rsidRDefault="00C172F8" w:rsidP="0062210B">
            <w:r w:rsidRPr="00E86C9D">
              <w:t>category</w:t>
            </w:r>
          </w:p>
        </w:tc>
        <w:tc>
          <w:tcPr>
            <w:tcW w:w="3843" w:type="dxa"/>
          </w:tcPr>
          <w:p w14:paraId="56183910" w14:textId="0BC3E4E1" w:rsidR="00C172F8" w:rsidRPr="00E86C9D" w:rsidRDefault="007D4851" w:rsidP="0062210B">
            <w:r>
              <w:t>3 digit number, category identifier</w:t>
            </w:r>
          </w:p>
        </w:tc>
        <w:tc>
          <w:tcPr>
            <w:tcW w:w="1080" w:type="dxa"/>
          </w:tcPr>
          <w:p w14:paraId="7A52067B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37CF9D90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32DC60F9" w14:textId="77777777" w:rsidR="00C172F8" w:rsidRPr="00E86C9D" w:rsidRDefault="00C172F8" w:rsidP="0062210B"/>
        </w:tc>
        <w:tc>
          <w:tcPr>
            <w:tcW w:w="1264" w:type="dxa"/>
          </w:tcPr>
          <w:p w14:paraId="4B810B1F" w14:textId="77777777" w:rsidR="00C172F8" w:rsidRPr="00E86C9D" w:rsidRDefault="00C172F8" w:rsidP="0062210B"/>
        </w:tc>
        <w:tc>
          <w:tcPr>
            <w:tcW w:w="1439" w:type="dxa"/>
          </w:tcPr>
          <w:p w14:paraId="309475DC" w14:textId="77777777" w:rsidR="00C172F8" w:rsidRPr="00E86C9D" w:rsidRDefault="00C172F8" w:rsidP="0062210B"/>
        </w:tc>
      </w:tr>
      <w:tr w:rsidR="00AC1EE3" w:rsidRPr="00E86C9D" w14:paraId="71AB7B13" w14:textId="77777777" w:rsidTr="00AC1EE3">
        <w:tc>
          <w:tcPr>
            <w:tcW w:w="2362" w:type="dxa"/>
          </w:tcPr>
          <w:p w14:paraId="50A94150" w14:textId="77777777" w:rsidR="00C172F8" w:rsidRPr="00E86C9D" w:rsidRDefault="00C172F8" w:rsidP="0062210B">
            <w:proofErr w:type="spellStart"/>
            <w:r w:rsidRPr="00E86C9D">
              <w:t>category_description</w:t>
            </w:r>
            <w:proofErr w:type="spellEnd"/>
          </w:p>
        </w:tc>
        <w:tc>
          <w:tcPr>
            <w:tcW w:w="3843" w:type="dxa"/>
          </w:tcPr>
          <w:p w14:paraId="083B8BCF" w14:textId="676695A5" w:rsidR="00C172F8" w:rsidRPr="00E86C9D" w:rsidRDefault="007D4851" w:rsidP="0062210B">
            <w:r>
              <w:t>Full category description</w:t>
            </w:r>
          </w:p>
        </w:tc>
        <w:tc>
          <w:tcPr>
            <w:tcW w:w="1080" w:type="dxa"/>
          </w:tcPr>
          <w:p w14:paraId="6F6F2D55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172B0B5F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695FE7CB" w14:textId="77777777" w:rsidR="00C172F8" w:rsidRPr="00E86C9D" w:rsidRDefault="00C172F8" w:rsidP="0062210B"/>
        </w:tc>
        <w:tc>
          <w:tcPr>
            <w:tcW w:w="1264" w:type="dxa"/>
          </w:tcPr>
          <w:p w14:paraId="1F4C3E00" w14:textId="77777777" w:rsidR="00C172F8" w:rsidRPr="00E86C9D" w:rsidRDefault="00C172F8" w:rsidP="0062210B"/>
        </w:tc>
        <w:tc>
          <w:tcPr>
            <w:tcW w:w="1439" w:type="dxa"/>
          </w:tcPr>
          <w:p w14:paraId="4AF34504" w14:textId="77777777" w:rsidR="00C172F8" w:rsidRPr="00E86C9D" w:rsidRDefault="00C172F8" w:rsidP="0062210B"/>
        </w:tc>
      </w:tr>
      <w:tr w:rsidR="00AC1EE3" w:rsidRPr="00E86C9D" w14:paraId="7C0D969C" w14:textId="77777777" w:rsidTr="00AC1EE3">
        <w:tc>
          <w:tcPr>
            <w:tcW w:w="2362" w:type="dxa"/>
          </w:tcPr>
          <w:p w14:paraId="5A9D72D3" w14:textId="77777777" w:rsidR="00C172F8" w:rsidRPr="00E86C9D" w:rsidRDefault="00C172F8" w:rsidP="0062210B">
            <w:r w:rsidRPr="00E86C9D">
              <w:t>season</w:t>
            </w:r>
          </w:p>
        </w:tc>
        <w:tc>
          <w:tcPr>
            <w:tcW w:w="3843" w:type="dxa"/>
          </w:tcPr>
          <w:p w14:paraId="654AEA48" w14:textId="3DF21241" w:rsidR="00C172F8" w:rsidRPr="00E86C9D" w:rsidRDefault="007D4851" w:rsidP="0062210B">
            <w:r>
              <w:t>Single digit number, time of year identifier</w:t>
            </w:r>
          </w:p>
        </w:tc>
        <w:tc>
          <w:tcPr>
            <w:tcW w:w="1080" w:type="dxa"/>
          </w:tcPr>
          <w:p w14:paraId="060AC000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65746C6E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3E70AD26" w14:textId="77777777" w:rsidR="00C172F8" w:rsidRPr="00E86C9D" w:rsidRDefault="00C172F8" w:rsidP="0062210B"/>
        </w:tc>
        <w:tc>
          <w:tcPr>
            <w:tcW w:w="1264" w:type="dxa"/>
          </w:tcPr>
          <w:p w14:paraId="03AF67F2" w14:textId="77777777" w:rsidR="00C172F8" w:rsidRPr="00E86C9D" w:rsidRDefault="00C172F8" w:rsidP="0062210B"/>
        </w:tc>
        <w:tc>
          <w:tcPr>
            <w:tcW w:w="1439" w:type="dxa"/>
          </w:tcPr>
          <w:p w14:paraId="7B3359EB" w14:textId="77777777" w:rsidR="00C172F8" w:rsidRPr="00E86C9D" w:rsidRDefault="00C172F8" w:rsidP="0062210B"/>
        </w:tc>
      </w:tr>
      <w:tr w:rsidR="00AC1EE3" w:rsidRPr="00E86C9D" w14:paraId="140ECABC" w14:textId="77777777" w:rsidTr="00AC1EE3">
        <w:tc>
          <w:tcPr>
            <w:tcW w:w="2362" w:type="dxa"/>
          </w:tcPr>
          <w:p w14:paraId="3057E3D2" w14:textId="77777777" w:rsidR="00C172F8" w:rsidRPr="00E86C9D" w:rsidRDefault="00C172F8" w:rsidP="0062210B">
            <w:proofErr w:type="spellStart"/>
            <w:r w:rsidRPr="00E86C9D">
              <w:t>season_description</w:t>
            </w:r>
            <w:proofErr w:type="spellEnd"/>
          </w:p>
        </w:tc>
        <w:tc>
          <w:tcPr>
            <w:tcW w:w="3843" w:type="dxa"/>
          </w:tcPr>
          <w:p w14:paraId="36CBC096" w14:textId="68564E8F" w:rsidR="00C172F8" w:rsidRPr="00E86C9D" w:rsidRDefault="007D4851" w:rsidP="0062210B">
            <w:r>
              <w:t>Time of year description</w:t>
            </w:r>
          </w:p>
        </w:tc>
        <w:tc>
          <w:tcPr>
            <w:tcW w:w="1080" w:type="dxa"/>
          </w:tcPr>
          <w:p w14:paraId="41A81767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6896AD3F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77813A20" w14:textId="77777777" w:rsidR="00C172F8" w:rsidRPr="00E86C9D" w:rsidRDefault="00C172F8" w:rsidP="0062210B"/>
        </w:tc>
        <w:tc>
          <w:tcPr>
            <w:tcW w:w="1264" w:type="dxa"/>
          </w:tcPr>
          <w:p w14:paraId="339FE193" w14:textId="77777777" w:rsidR="00C172F8" w:rsidRPr="00E86C9D" w:rsidRDefault="00C172F8" w:rsidP="0062210B"/>
        </w:tc>
        <w:tc>
          <w:tcPr>
            <w:tcW w:w="1439" w:type="dxa"/>
          </w:tcPr>
          <w:p w14:paraId="179D994D" w14:textId="77777777" w:rsidR="00C172F8" w:rsidRPr="00E86C9D" w:rsidRDefault="00C172F8" w:rsidP="0062210B"/>
        </w:tc>
      </w:tr>
      <w:tr w:rsidR="00AC1EE3" w:rsidRPr="00E86C9D" w14:paraId="5D2C68CF" w14:textId="77777777" w:rsidTr="00AC1EE3">
        <w:tc>
          <w:tcPr>
            <w:tcW w:w="2362" w:type="dxa"/>
          </w:tcPr>
          <w:p w14:paraId="168444C6" w14:textId="77777777" w:rsidR="00C172F8" w:rsidRPr="00E86C9D" w:rsidRDefault="00C172F8" w:rsidP="0062210B">
            <w:proofErr w:type="spellStart"/>
            <w:r w:rsidRPr="00E86C9D">
              <w:t>size_type</w:t>
            </w:r>
            <w:proofErr w:type="spellEnd"/>
          </w:p>
        </w:tc>
        <w:tc>
          <w:tcPr>
            <w:tcW w:w="3843" w:type="dxa"/>
          </w:tcPr>
          <w:p w14:paraId="6B4F156D" w14:textId="79E8B33F" w:rsidR="00C172F8" w:rsidRPr="00E86C9D" w:rsidRDefault="00321DD9" w:rsidP="0062210B">
            <w:r>
              <w:t>Groups of sizes</w:t>
            </w:r>
          </w:p>
        </w:tc>
        <w:tc>
          <w:tcPr>
            <w:tcW w:w="1080" w:type="dxa"/>
          </w:tcPr>
          <w:p w14:paraId="53F5EAF6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1C43BCA8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6DA931F9" w14:textId="77777777" w:rsidR="00C172F8" w:rsidRPr="00E86C9D" w:rsidRDefault="00C172F8" w:rsidP="0062210B"/>
        </w:tc>
        <w:tc>
          <w:tcPr>
            <w:tcW w:w="1264" w:type="dxa"/>
          </w:tcPr>
          <w:p w14:paraId="0EEF1F76" w14:textId="77777777" w:rsidR="00C172F8" w:rsidRPr="00E86C9D" w:rsidRDefault="00C172F8" w:rsidP="0062210B"/>
        </w:tc>
        <w:tc>
          <w:tcPr>
            <w:tcW w:w="1439" w:type="dxa"/>
          </w:tcPr>
          <w:p w14:paraId="0696AB0B" w14:textId="77777777" w:rsidR="00C172F8" w:rsidRPr="00E86C9D" w:rsidRDefault="00C172F8" w:rsidP="0062210B"/>
        </w:tc>
      </w:tr>
      <w:tr w:rsidR="00AC1EE3" w:rsidRPr="00E86C9D" w14:paraId="31E204DA" w14:textId="77777777" w:rsidTr="00AC1EE3">
        <w:tc>
          <w:tcPr>
            <w:tcW w:w="2362" w:type="dxa"/>
          </w:tcPr>
          <w:p w14:paraId="0BBDC6A9" w14:textId="77777777" w:rsidR="00C172F8" w:rsidRPr="009D436B" w:rsidRDefault="00C172F8" w:rsidP="0062210B">
            <w:pPr>
              <w:rPr>
                <w:strike/>
              </w:rPr>
            </w:pPr>
            <w:proofErr w:type="spellStart"/>
            <w:r w:rsidRPr="009D436B">
              <w:rPr>
                <w:strike/>
              </w:rPr>
              <w:t>group_code</w:t>
            </w:r>
            <w:proofErr w:type="spellEnd"/>
          </w:p>
        </w:tc>
        <w:tc>
          <w:tcPr>
            <w:tcW w:w="3843" w:type="dxa"/>
          </w:tcPr>
          <w:p w14:paraId="0A7B05BC" w14:textId="77BB3D99" w:rsidR="00C172F8" w:rsidRPr="00E86C9D" w:rsidRDefault="00321DD9" w:rsidP="0062210B">
            <w:r w:rsidRPr="009D436B">
              <w:rPr>
                <w:color w:val="FF0000"/>
              </w:rPr>
              <w:t>Does not exist</w:t>
            </w:r>
          </w:p>
        </w:tc>
        <w:tc>
          <w:tcPr>
            <w:tcW w:w="1080" w:type="dxa"/>
          </w:tcPr>
          <w:p w14:paraId="2C97A396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506B845D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47C1B994" w14:textId="77777777" w:rsidR="00C172F8" w:rsidRPr="00E86C9D" w:rsidRDefault="00C172F8" w:rsidP="0062210B"/>
        </w:tc>
        <w:tc>
          <w:tcPr>
            <w:tcW w:w="1264" w:type="dxa"/>
          </w:tcPr>
          <w:p w14:paraId="6DF93BC7" w14:textId="77777777" w:rsidR="00C172F8" w:rsidRPr="00E86C9D" w:rsidRDefault="00C172F8" w:rsidP="0062210B"/>
        </w:tc>
        <w:tc>
          <w:tcPr>
            <w:tcW w:w="1439" w:type="dxa"/>
          </w:tcPr>
          <w:p w14:paraId="0D773968" w14:textId="77777777" w:rsidR="00C172F8" w:rsidRPr="00E86C9D" w:rsidRDefault="00C172F8" w:rsidP="0062210B"/>
        </w:tc>
      </w:tr>
      <w:tr w:rsidR="00AC1EE3" w:rsidRPr="00E86C9D" w14:paraId="3E973A03" w14:textId="77777777" w:rsidTr="00AC1EE3">
        <w:tc>
          <w:tcPr>
            <w:tcW w:w="2362" w:type="dxa"/>
          </w:tcPr>
          <w:p w14:paraId="46E0F045" w14:textId="77777777" w:rsidR="00C172F8" w:rsidRPr="00E86C9D" w:rsidRDefault="00C172F8" w:rsidP="0062210B">
            <w:r w:rsidRPr="00E86C9D">
              <w:t>description</w:t>
            </w:r>
          </w:p>
        </w:tc>
        <w:tc>
          <w:tcPr>
            <w:tcW w:w="3843" w:type="dxa"/>
          </w:tcPr>
          <w:p w14:paraId="3E6E4F13" w14:textId="18095255" w:rsidR="00C172F8" w:rsidRPr="00E86C9D" w:rsidRDefault="00321DD9" w:rsidP="0062210B">
            <w:r>
              <w:t>Name of product</w:t>
            </w:r>
          </w:p>
        </w:tc>
        <w:tc>
          <w:tcPr>
            <w:tcW w:w="1080" w:type="dxa"/>
          </w:tcPr>
          <w:p w14:paraId="28DC54BC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27AB790E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784FCFDF" w14:textId="77777777" w:rsidR="00C172F8" w:rsidRPr="00E86C9D" w:rsidRDefault="00C172F8" w:rsidP="0062210B"/>
        </w:tc>
        <w:tc>
          <w:tcPr>
            <w:tcW w:w="1264" w:type="dxa"/>
          </w:tcPr>
          <w:p w14:paraId="28E68A49" w14:textId="77777777" w:rsidR="00C172F8" w:rsidRPr="00E86C9D" w:rsidRDefault="00C172F8" w:rsidP="0062210B"/>
        </w:tc>
        <w:tc>
          <w:tcPr>
            <w:tcW w:w="1439" w:type="dxa"/>
          </w:tcPr>
          <w:p w14:paraId="2F53D821" w14:textId="77777777" w:rsidR="00C172F8" w:rsidRPr="00E86C9D" w:rsidRDefault="00C172F8" w:rsidP="0062210B"/>
        </w:tc>
      </w:tr>
      <w:tr w:rsidR="00AC1EE3" w:rsidRPr="00E86C9D" w14:paraId="3C328C9B" w14:textId="77777777" w:rsidTr="00AC1EE3">
        <w:tc>
          <w:tcPr>
            <w:tcW w:w="2362" w:type="dxa"/>
          </w:tcPr>
          <w:p w14:paraId="4A995EA1" w14:textId="77777777" w:rsidR="00C172F8" w:rsidRPr="00E86C9D" w:rsidRDefault="00C172F8" w:rsidP="0062210B">
            <w:proofErr w:type="spellStart"/>
            <w:r w:rsidRPr="00E86C9D">
              <w:t>style_color</w:t>
            </w:r>
            <w:proofErr w:type="spellEnd"/>
          </w:p>
        </w:tc>
        <w:tc>
          <w:tcPr>
            <w:tcW w:w="3843" w:type="dxa"/>
          </w:tcPr>
          <w:p w14:paraId="78D022A6" w14:textId="3B70964D" w:rsidR="00C172F8" w:rsidRPr="00E86C9D" w:rsidRDefault="00321DD9" w:rsidP="0062210B">
            <w:r>
              <w:t>Color of product</w:t>
            </w:r>
          </w:p>
        </w:tc>
        <w:tc>
          <w:tcPr>
            <w:tcW w:w="1080" w:type="dxa"/>
          </w:tcPr>
          <w:p w14:paraId="63CE242D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764EC582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46FC1366" w14:textId="77777777" w:rsidR="00C172F8" w:rsidRPr="00E86C9D" w:rsidRDefault="00C172F8" w:rsidP="0062210B"/>
        </w:tc>
        <w:tc>
          <w:tcPr>
            <w:tcW w:w="1264" w:type="dxa"/>
          </w:tcPr>
          <w:p w14:paraId="4F80FD9B" w14:textId="77777777" w:rsidR="00C172F8" w:rsidRPr="00E86C9D" w:rsidRDefault="00C172F8" w:rsidP="0062210B"/>
        </w:tc>
        <w:tc>
          <w:tcPr>
            <w:tcW w:w="1439" w:type="dxa"/>
          </w:tcPr>
          <w:p w14:paraId="228DFD13" w14:textId="77777777" w:rsidR="00C172F8" w:rsidRPr="00E86C9D" w:rsidRDefault="00C172F8" w:rsidP="0062210B"/>
        </w:tc>
      </w:tr>
      <w:tr w:rsidR="00AC1EE3" w:rsidRPr="00E86C9D" w14:paraId="336DF6AA" w14:textId="77777777" w:rsidTr="00AC1EE3">
        <w:tc>
          <w:tcPr>
            <w:tcW w:w="2362" w:type="dxa"/>
          </w:tcPr>
          <w:p w14:paraId="7A48F3D1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location</w:t>
            </w:r>
          </w:p>
        </w:tc>
        <w:tc>
          <w:tcPr>
            <w:tcW w:w="3843" w:type="dxa"/>
          </w:tcPr>
          <w:p w14:paraId="5BBE8D23" w14:textId="3805794E" w:rsidR="00C172F8" w:rsidRPr="00E86C9D" w:rsidRDefault="00321DD9" w:rsidP="0062210B">
            <w:r>
              <w:t>Warehouse location (</w:t>
            </w:r>
            <w:r w:rsidRPr="009D436B">
              <w:rPr>
                <w:color w:val="FF0000"/>
              </w:rPr>
              <w:t>Unused</w:t>
            </w:r>
            <w:r>
              <w:t>)</w:t>
            </w:r>
          </w:p>
        </w:tc>
        <w:tc>
          <w:tcPr>
            <w:tcW w:w="1080" w:type="dxa"/>
          </w:tcPr>
          <w:p w14:paraId="38396D6E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0E27D627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294F4AB2" w14:textId="77777777" w:rsidR="00C172F8" w:rsidRPr="00E86C9D" w:rsidRDefault="00C172F8" w:rsidP="0062210B"/>
        </w:tc>
        <w:tc>
          <w:tcPr>
            <w:tcW w:w="1264" w:type="dxa"/>
          </w:tcPr>
          <w:p w14:paraId="61F14ECD" w14:textId="77777777" w:rsidR="00C172F8" w:rsidRPr="00E86C9D" w:rsidRDefault="00C172F8" w:rsidP="0062210B"/>
        </w:tc>
        <w:tc>
          <w:tcPr>
            <w:tcW w:w="1439" w:type="dxa"/>
          </w:tcPr>
          <w:p w14:paraId="0168FAE6" w14:textId="77777777" w:rsidR="00C172F8" w:rsidRPr="00E86C9D" w:rsidRDefault="00C172F8" w:rsidP="0062210B"/>
        </w:tc>
      </w:tr>
      <w:tr w:rsidR="00AC1EE3" w:rsidRPr="00E86C9D" w14:paraId="3CECBCC7" w14:textId="77777777" w:rsidTr="00AC1EE3">
        <w:tc>
          <w:tcPr>
            <w:tcW w:w="2362" w:type="dxa"/>
          </w:tcPr>
          <w:p w14:paraId="1C9C9893" w14:textId="77777777" w:rsidR="00C172F8" w:rsidRPr="00E86C9D" w:rsidRDefault="00C172F8" w:rsidP="0062210B">
            <w:proofErr w:type="spellStart"/>
            <w:r w:rsidRPr="00E86C9D">
              <w:t>list_price</w:t>
            </w:r>
            <w:proofErr w:type="spellEnd"/>
          </w:p>
        </w:tc>
        <w:tc>
          <w:tcPr>
            <w:tcW w:w="3843" w:type="dxa"/>
          </w:tcPr>
          <w:p w14:paraId="3E9602F3" w14:textId="4329C8DE" w:rsidR="00C172F8" w:rsidRPr="00E86C9D" w:rsidRDefault="00321DD9" w:rsidP="0062210B">
            <w:r>
              <w:t>Price listed on label</w:t>
            </w:r>
          </w:p>
        </w:tc>
        <w:tc>
          <w:tcPr>
            <w:tcW w:w="1080" w:type="dxa"/>
          </w:tcPr>
          <w:p w14:paraId="1BFC07AC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2EBF161F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73C0656C" w14:textId="77777777" w:rsidR="00C172F8" w:rsidRPr="00E86C9D" w:rsidRDefault="00C172F8" w:rsidP="0062210B"/>
        </w:tc>
        <w:tc>
          <w:tcPr>
            <w:tcW w:w="1264" w:type="dxa"/>
          </w:tcPr>
          <w:p w14:paraId="36FFC8FC" w14:textId="77777777" w:rsidR="00C172F8" w:rsidRPr="00E86C9D" w:rsidRDefault="00C172F8" w:rsidP="0062210B"/>
        </w:tc>
        <w:tc>
          <w:tcPr>
            <w:tcW w:w="1439" w:type="dxa"/>
          </w:tcPr>
          <w:p w14:paraId="0DCE42FE" w14:textId="77777777" w:rsidR="00C172F8" w:rsidRPr="00E86C9D" w:rsidRDefault="00C172F8" w:rsidP="0062210B"/>
        </w:tc>
      </w:tr>
      <w:tr w:rsidR="00AC1EE3" w:rsidRPr="00E86C9D" w14:paraId="7A106ECD" w14:textId="77777777" w:rsidTr="00AC1EE3">
        <w:tc>
          <w:tcPr>
            <w:tcW w:w="2362" w:type="dxa"/>
          </w:tcPr>
          <w:p w14:paraId="6112E21A" w14:textId="77777777" w:rsidR="00C172F8" w:rsidRPr="00E86C9D" w:rsidRDefault="00C172F8" w:rsidP="0062210B">
            <w:proofErr w:type="spellStart"/>
            <w:r w:rsidRPr="00E86C9D">
              <w:t>current_price</w:t>
            </w:r>
            <w:proofErr w:type="spellEnd"/>
          </w:p>
        </w:tc>
        <w:tc>
          <w:tcPr>
            <w:tcW w:w="3843" w:type="dxa"/>
          </w:tcPr>
          <w:p w14:paraId="2C78E80C" w14:textId="6D8FD67A" w:rsidR="00C172F8" w:rsidRPr="00E86C9D" w:rsidRDefault="00321DD9" w:rsidP="0062210B">
            <w:r>
              <w:t>Select retail, markdown1, or markdown2</w:t>
            </w:r>
          </w:p>
        </w:tc>
        <w:tc>
          <w:tcPr>
            <w:tcW w:w="1080" w:type="dxa"/>
          </w:tcPr>
          <w:p w14:paraId="356ADDB7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5FC888A6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2B2F39F9" w14:textId="77777777" w:rsidR="00C172F8" w:rsidRPr="00E86C9D" w:rsidRDefault="00C172F8" w:rsidP="0062210B"/>
        </w:tc>
        <w:tc>
          <w:tcPr>
            <w:tcW w:w="1264" w:type="dxa"/>
          </w:tcPr>
          <w:p w14:paraId="4DCFCDFD" w14:textId="77777777" w:rsidR="00C172F8" w:rsidRPr="00E86C9D" w:rsidRDefault="00C172F8" w:rsidP="0062210B"/>
        </w:tc>
        <w:tc>
          <w:tcPr>
            <w:tcW w:w="1439" w:type="dxa"/>
          </w:tcPr>
          <w:p w14:paraId="381E3628" w14:textId="77777777" w:rsidR="00C172F8" w:rsidRPr="00E86C9D" w:rsidRDefault="00C172F8" w:rsidP="0062210B"/>
        </w:tc>
      </w:tr>
      <w:tr w:rsidR="00AC1EE3" w:rsidRPr="00E86C9D" w14:paraId="1CBD549E" w14:textId="77777777" w:rsidTr="00AC1EE3">
        <w:tc>
          <w:tcPr>
            <w:tcW w:w="2362" w:type="dxa"/>
          </w:tcPr>
          <w:p w14:paraId="6377993E" w14:textId="77777777" w:rsidR="00C172F8" w:rsidRPr="00E86C9D" w:rsidRDefault="00C172F8" w:rsidP="0062210B">
            <w:proofErr w:type="spellStart"/>
            <w:r w:rsidRPr="00E86C9D">
              <w:t>retail_price</w:t>
            </w:r>
            <w:proofErr w:type="spellEnd"/>
          </w:p>
        </w:tc>
        <w:tc>
          <w:tcPr>
            <w:tcW w:w="3843" w:type="dxa"/>
          </w:tcPr>
          <w:p w14:paraId="7E3ED994" w14:textId="37CB4F50" w:rsidR="00C172F8" w:rsidRPr="00E86C9D" w:rsidRDefault="00321DD9" w:rsidP="0062210B">
            <w:r>
              <w:t>Retail price</w:t>
            </w:r>
          </w:p>
        </w:tc>
        <w:tc>
          <w:tcPr>
            <w:tcW w:w="1080" w:type="dxa"/>
          </w:tcPr>
          <w:p w14:paraId="4C2DFED9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1B969CE2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7C0D399A" w14:textId="77777777" w:rsidR="00C172F8" w:rsidRPr="00E86C9D" w:rsidRDefault="00C172F8" w:rsidP="0062210B"/>
        </w:tc>
        <w:tc>
          <w:tcPr>
            <w:tcW w:w="1264" w:type="dxa"/>
          </w:tcPr>
          <w:p w14:paraId="2267CF4B" w14:textId="77777777" w:rsidR="00C172F8" w:rsidRPr="00E86C9D" w:rsidRDefault="00C172F8" w:rsidP="0062210B"/>
        </w:tc>
        <w:tc>
          <w:tcPr>
            <w:tcW w:w="1439" w:type="dxa"/>
          </w:tcPr>
          <w:p w14:paraId="03883DF3" w14:textId="77777777" w:rsidR="00C172F8" w:rsidRPr="00E86C9D" w:rsidRDefault="00C172F8" w:rsidP="0062210B"/>
        </w:tc>
      </w:tr>
      <w:tr w:rsidR="00AC1EE3" w:rsidRPr="00E86C9D" w14:paraId="48022C67" w14:textId="77777777" w:rsidTr="00AC1EE3">
        <w:tc>
          <w:tcPr>
            <w:tcW w:w="2362" w:type="dxa"/>
          </w:tcPr>
          <w:p w14:paraId="2663F3DD" w14:textId="77777777" w:rsidR="00C172F8" w:rsidRPr="00E86C9D" w:rsidRDefault="00C172F8" w:rsidP="0062210B">
            <w:r w:rsidRPr="00E86C9D">
              <w:t>markdown_price_1</w:t>
            </w:r>
          </w:p>
        </w:tc>
        <w:tc>
          <w:tcPr>
            <w:tcW w:w="3843" w:type="dxa"/>
          </w:tcPr>
          <w:p w14:paraId="638F1D2E" w14:textId="07E14714" w:rsidR="00C172F8" w:rsidRPr="00E86C9D" w:rsidRDefault="00321DD9" w:rsidP="0062210B">
            <w:r>
              <w:t>Markdown Price</w:t>
            </w:r>
          </w:p>
        </w:tc>
        <w:tc>
          <w:tcPr>
            <w:tcW w:w="1080" w:type="dxa"/>
          </w:tcPr>
          <w:p w14:paraId="045F5AE3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592E5C87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62A08B5F" w14:textId="77777777" w:rsidR="00C172F8" w:rsidRPr="00E86C9D" w:rsidRDefault="00C172F8" w:rsidP="0062210B"/>
        </w:tc>
        <w:tc>
          <w:tcPr>
            <w:tcW w:w="1264" w:type="dxa"/>
          </w:tcPr>
          <w:p w14:paraId="440F9DAB" w14:textId="77777777" w:rsidR="00C172F8" w:rsidRPr="00E86C9D" w:rsidRDefault="00C172F8" w:rsidP="0062210B"/>
        </w:tc>
        <w:tc>
          <w:tcPr>
            <w:tcW w:w="1439" w:type="dxa"/>
          </w:tcPr>
          <w:p w14:paraId="26208104" w14:textId="77777777" w:rsidR="00C172F8" w:rsidRPr="00E86C9D" w:rsidRDefault="00C172F8" w:rsidP="0062210B"/>
        </w:tc>
      </w:tr>
      <w:tr w:rsidR="00AC1EE3" w:rsidRPr="00E86C9D" w14:paraId="147F926F" w14:textId="77777777" w:rsidTr="00AC1EE3">
        <w:tc>
          <w:tcPr>
            <w:tcW w:w="2362" w:type="dxa"/>
          </w:tcPr>
          <w:p w14:paraId="166E3CDE" w14:textId="77777777" w:rsidR="00C172F8" w:rsidRPr="00E86C9D" w:rsidRDefault="00C172F8" w:rsidP="0062210B">
            <w:r w:rsidRPr="00E86C9D">
              <w:t>markdown_price_2</w:t>
            </w:r>
          </w:p>
        </w:tc>
        <w:tc>
          <w:tcPr>
            <w:tcW w:w="3843" w:type="dxa"/>
          </w:tcPr>
          <w:p w14:paraId="1E21D523" w14:textId="14012378" w:rsidR="00C172F8" w:rsidRPr="00E86C9D" w:rsidRDefault="00321DD9" w:rsidP="0062210B">
            <w:r>
              <w:t>Additional Markdown</w:t>
            </w:r>
          </w:p>
        </w:tc>
        <w:tc>
          <w:tcPr>
            <w:tcW w:w="1080" w:type="dxa"/>
          </w:tcPr>
          <w:p w14:paraId="12FA53F1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28730F2E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611A2E40" w14:textId="77777777" w:rsidR="00C172F8" w:rsidRPr="00E86C9D" w:rsidRDefault="00C172F8" w:rsidP="0062210B"/>
        </w:tc>
        <w:tc>
          <w:tcPr>
            <w:tcW w:w="1264" w:type="dxa"/>
          </w:tcPr>
          <w:p w14:paraId="446D4596" w14:textId="77777777" w:rsidR="00C172F8" w:rsidRPr="00E86C9D" w:rsidRDefault="00C172F8" w:rsidP="0062210B"/>
        </w:tc>
        <w:tc>
          <w:tcPr>
            <w:tcW w:w="1439" w:type="dxa"/>
          </w:tcPr>
          <w:p w14:paraId="2F135A65" w14:textId="77777777" w:rsidR="00C172F8" w:rsidRPr="00E86C9D" w:rsidRDefault="00C172F8" w:rsidP="0062210B"/>
        </w:tc>
      </w:tr>
      <w:tr w:rsidR="00AC1EE3" w:rsidRPr="00E86C9D" w14:paraId="139A2F96" w14:textId="77777777" w:rsidTr="00AC1EE3">
        <w:tc>
          <w:tcPr>
            <w:tcW w:w="2362" w:type="dxa"/>
          </w:tcPr>
          <w:p w14:paraId="7D217992" w14:textId="77777777" w:rsidR="00C172F8" w:rsidRPr="00E86C9D" w:rsidRDefault="00C172F8" w:rsidP="0062210B">
            <w:proofErr w:type="spellStart"/>
            <w:r w:rsidRPr="00E86C9D">
              <w:t>oversize_column</w:t>
            </w:r>
            <w:proofErr w:type="spellEnd"/>
          </w:p>
        </w:tc>
        <w:tc>
          <w:tcPr>
            <w:tcW w:w="3843" w:type="dxa"/>
          </w:tcPr>
          <w:p w14:paraId="0841E0A9" w14:textId="2F1494BF" w:rsidR="00C172F8" w:rsidRPr="00E86C9D" w:rsidRDefault="00321DD9" w:rsidP="0062210B">
            <w:r>
              <w:t xml:space="preserve">Size Column to start applying oversize pricing </w:t>
            </w:r>
          </w:p>
        </w:tc>
        <w:tc>
          <w:tcPr>
            <w:tcW w:w="1080" w:type="dxa"/>
          </w:tcPr>
          <w:p w14:paraId="6254685E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5B34C819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12ED3AC8" w14:textId="77777777" w:rsidR="00C172F8" w:rsidRPr="00E86C9D" w:rsidRDefault="00C172F8" w:rsidP="0062210B"/>
        </w:tc>
        <w:tc>
          <w:tcPr>
            <w:tcW w:w="1264" w:type="dxa"/>
          </w:tcPr>
          <w:p w14:paraId="31F4BA03" w14:textId="77777777" w:rsidR="00C172F8" w:rsidRPr="00E86C9D" w:rsidRDefault="00C172F8" w:rsidP="0062210B"/>
        </w:tc>
        <w:tc>
          <w:tcPr>
            <w:tcW w:w="1439" w:type="dxa"/>
          </w:tcPr>
          <w:p w14:paraId="1490D724" w14:textId="77777777" w:rsidR="00C172F8" w:rsidRPr="00E86C9D" w:rsidRDefault="00C172F8" w:rsidP="0062210B"/>
        </w:tc>
      </w:tr>
      <w:tr w:rsidR="00AC1EE3" w:rsidRPr="00E86C9D" w14:paraId="774844CF" w14:textId="77777777" w:rsidTr="00AC1EE3">
        <w:tc>
          <w:tcPr>
            <w:tcW w:w="2362" w:type="dxa"/>
          </w:tcPr>
          <w:p w14:paraId="1D20471D" w14:textId="77777777" w:rsidR="00C172F8" w:rsidRPr="00E86C9D" w:rsidRDefault="00C172F8" w:rsidP="0062210B">
            <w:proofErr w:type="spellStart"/>
            <w:r w:rsidRPr="00E86C9D">
              <w:t>oversize_amount</w:t>
            </w:r>
            <w:proofErr w:type="spellEnd"/>
          </w:p>
        </w:tc>
        <w:tc>
          <w:tcPr>
            <w:tcW w:w="3843" w:type="dxa"/>
          </w:tcPr>
          <w:p w14:paraId="7A54F128" w14:textId="2CC19310" w:rsidR="00C172F8" w:rsidRPr="00E86C9D" w:rsidRDefault="00321DD9" w:rsidP="0062210B">
            <w:r>
              <w:t>Amount to add to oversize items</w:t>
            </w:r>
          </w:p>
        </w:tc>
        <w:tc>
          <w:tcPr>
            <w:tcW w:w="1080" w:type="dxa"/>
          </w:tcPr>
          <w:p w14:paraId="27B492A1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5569F125" w14:textId="77777777" w:rsidR="00C172F8" w:rsidRPr="00E86C9D" w:rsidRDefault="00FB28D1" w:rsidP="0062210B">
            <w:r>
              <w:t>Continuous</w:t>
            </w:r>
          </w:p>
        </w:tc>
        <w:tc>
          <w:tcPr>
            <w:tcW w:w="1527" w:type="dxa"/>
          </w:tcPr>
          <w:p w14:paraId="5C54FD4B" w14:textId="77777777" w:rsidR="00C172F8" w:rsidRPr="00E86C9D" w:rsidRDefault="00C172F8" w:rsidP="0062210B"/>
        </w:tc>
        <w:tc>
          <w:tcPr>
            <w:tcW w:w="1264" w:type="dxa"/>
          </w:tcPr>
          <w:p w14:paraId="438612D1" w14:textId="77777777" w:rsidR="00C172F8" w:rsidRPr="00E86C9D" w:rsidRDefault="00C172F8" w:rsidP="0062210B"/>
        </w:tc>
        <w:tc>
          <w:tcPr>
            <w:tcW w:w="1439" w:type="dxa"/>
          </w:tcPr>
          <w:p w14:paraId="098CBD56" w14:textId="77777777" w:rsidR="00C172F8" w:rsidRPr="00E86C9D" w:rsidRDefault="00C172F8" w:rsidP="0062210B"/>
        </w:tc>
      </w:tr>
      <w:tr w:rsidR="00AC1EE3" w:rsidRPr="00E86C9D" w14:paraId="460CA1DB" w14:textId="77777777" w:rsidTr="00AC1EE3">
        <w:tc>
          <w:tcPr>
            <w:tcW w:w="2362" w:type="dxa"/>
          </w:tcPr>
          <w:p w14:paraId="2A84BEB9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perks</w:t>
            </w:r>
          </w:p>
        </w:tc>
        <w:tc>
          <w:tcPr>
            <w:tcW w:w="3843" w:type="dxa"/>
          </w:tcPr>
          <w:p w14:paraId="41958D0F" w14:textId="327D82B1" w:rsidR="00C172F8" w:rsidRPr="009D436B" w:rsidRDefault="00321DD9" w:rsidP="0062210B">
            <w:pPr>
              <w:rPr>
                <w:color w:val="FF0000"/>
              </w:rPr>
            </w:pPr>
            <w:r w:rsidRPr="009D436B">
              <w:rPr>
                <w:color w:val="FF0000"/>
              </w:rPr>
              <w:t>Unused</w:t>
            </w:r>
          </w:p>
        </w:tc>
        <w:tc>
          <w:tcPr>
            <w:tcW w:w="1080" w:type="dxa"/>
          </w:tcPr>
          <w:p w14:paraId="215147BA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463964CA" w14:textId="77777777" w:rsidR="00C172F8" w:rsidRPr="00E86C9D" w:rsidRDefault="00FB28D1" w:rsidP="0062210B">
            <w:r>
              <w:t>Continuous</w:t>
            </w:r>
          </w:p>
        </w:tc>
        <w:tc>
          <w:tcPr>
            <w:tcW w:w="1527" w:type="dxa"/>
          </w:tcPr>
          <w:p w14:paraId="22DC7865" w14:textId="77777777" w:rsidR="00C172F8" w:rsidRPr="00E86C9D" w:rsidRDefault="00C172F8" w:rsidP="0062210B"/>
        </w:tc>
        <w:tc>
          <w:tcPr>
            <w:tcW w:w="1264" w:type="dxa"/>
          </w:tcPr>
          <w:p w14:paraId="7F037A74" w14:textId="77777777" w:rsidR="00C172F8" w:rsidRPr="00E86C9D" w:rsidRDefault="00C172F8" w:rsidP="0062210B"/>
        </w:tc>
        <w:tc>
          <w:tcPr>
            <w:tcW w:w="1439" w:type="dxa"/>
          </w:tcPr>
          <w:p w14:paraId="437DA415" w14:textId="77777777" w:rsidR="00C172F8" w:rsidRPr="00E86C9D" w:rsidRDefault="00C172F8" w:rsidP="0062210B"/>
        </w:tc>
      </w:tr>
      <w:tr w:rsidR="00AC1EE3" w:rsidRPr="00E86C9D" w14:paraId="732B5EFB" w14:textId="77777777" w:rsidTr="00AC1EE3">
        <w:tc>
          <w:tcPr>
            <w:tcW w:w="2362" w:type="dxa"/>
          </w:tcPr>
          <w:p w14:paraId="6DAA1B6F" w14:textId="77777777" w:rsidR="00C172F8" w:rsidRPr="00E86C9D" w:rsidRDefault="00C172F8" w:rsidP="0062210B">
            <w:proofErr w:type="spellStart"/>
            <w:r w:rsidRPr="00E86C9D">
              <w:t>label_code</w:t>
            </w:r>
            <w:proofErr w:type="spellEnd"/>
          </w:p>
        </w:tc>
        <w:tc>
          <w:tcPr>
            <w:tcW w:w="3843" w:type="dxa"/>
          </w:tcPr>
          <w:p w14:paraId="31EB591A" w14:textId="2BB8631A" w:rsidR="00C172F8" w:rsidRPr="00E86C9D" w:rsidRDefault="00321DD9" w:rsidP="0062210B">
            <w:r>
              <w:t>Select label size to print</w:t>
            </w:r>
          </w:p>
        </w:tc>
        <w:tc>
          <w:tcPr>
            <w:tcW w:w="1080" w:type="dxa"/>
          </w:tcPr>
          <w:p w14:paraId="2CC603F4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43926262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61D53306" w14:textId="77777777" w:rsidR="00C172F8" w:rsidRPr="00E86C9D" w:rsidRDefault="00C172F8" w:rsidP="0062210B"/>
        </w:tc>
        <w:tc>
          <w:tcPr>
            <w:tcW w:w="1264" w:type="dxa"/>
          </w:tcPr>
          <w:p w14:paraId="4B135CD3" w14:textId="77777777" w:rsidR="00C172F8" w:rsidRPr="00E86C9D" w:rsidRDefault="00C172F8" w:rsidP="0062210B"/>
        </w:tc>
        <w:tc>
          <w:tcPr>
            <w:tcW w:w="1439" w:type="dxa"/>
          </w:tcPr>
          <w:p w14:paraId="40DCD6DB" w14:textId="77777777" w:rsidR="00C172F8" w:rsidRPr="00E86C9D" w:rsidRDefault="00C172F8" w:rsidP="0062210B"/>
        </w:tc>
      </w:tr>
      <w:tr w:rsidR="00AC1EE3" w:rsidRPr="00E86C9D" w14:paraId="3C6017FB" w14:textId="77777777" w:rsidTr="00AC1EE3">
        <w:tc>
          <w:tcPr>
            <w:tcW w:w="2362" w:type="dxa"/>
          </w:tcPr>
          <w:p w14:paraId="61E7B1B3" w14:textId="77777777" w:rsidR="00C172F8" w:rsidRPr="00E86C9D" w:rsidRDefault="00C172F8" w:rsidP="0062210B">
            <w:proofErr w:type="spellStart"/>
            <w:r w:rsidRPr="00E86C9D">
              <w:t>coupon_sku</w:t>
            </w:r>
            <w:proofErr w:type="spellEnd"/>
          </w:p>
        </w:tc>
        <w:tc>
          <w:tcPr>
            <w:tcW w:w="3843" w:type="dxa"/>
          </w:tcPr>
          <w:p w14:paraId="10991D3C" w14:textId="6992A154" w:rsidR="00C172F8" w:rsidRPr="00E86C9D" w:rsidRDefault="00321DD9" w:rsidP="0062210B">
            <w:r>
              <w:t xml:space="preserve">Checkbox If selected, this </w:t>
            </w:r>
            <w:proofErr w:type="spellStart"/>
            <w:r>
              <w:t>sku</w:t>
            </w:r>
            <w:proofErr w:type="spellEnd"/>
            <w:r>
              <w:t xml:space="preserve"> is a negative amount</w:t>
            </w:r>
          </w:p>
        </w:tc>
        <w:tc>
          <w:tcPr>
            <w:tcW w:w="1080" w:type="dxa"/>
          </w:tcPr>
          <w:p w14:paraId="5D034E47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62DEDE92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1B0D6CA5" w14:textId="77777777" w:rsidR="00C172F8" w:rsidRPr="00E86C9D" w:rsidRDefault="00C172F8" w:rsidP="0062210B"/>
        </w:tc>
        <w:tc>
          <w:tcPr>
            <w:tcW w:w="1264" w:type="dxa"/>
          </w:tcPr>
          <w:p w14:paraId="6D0DB51B" w14:textId="77777777" w:rsidR="00C172F8" w:rsidRPr="00E86C9D" w:rsidRDefault="00C172F8" w:rsidP="0062210B"/>
        </w:tc>
        <w:tc>
          <w:tcPr>
            <w:tcW w:w="1439" w:type="dxa"/>
          </w:tcPr>
          <w:p w14:paraId="41E9AB5E" w14:textId="77777777" w:rsidR="00C172F8" w:rsidRPr="00E86C9D" w:rsidRDefault="00C172F8" w:rsidP="0062210B"/>
        </w:tc>
      </w:tr>
      <w:tr w:rsidR="00AC1EE3" w:rsidRPr="00E86C9D" w14:paraId="379A6147" w14:textId="77777777" w:rsidTr="00AC1EE3">
        <w:tc>
          <w:tcPr>
            <w:tcW w:w="2362" w:type="dxa"/>
          </w:tcPr>
          <w:p w14:paraId="4D84C210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keywords</w:t>
            </w:r>
          </w:p>
        </w:tc>
        <w:tc>
          <w:tcPr>
            <w:tcW w:w="3843" w:type="dxa"/>
          </w:tcPr>
          <w:p w14:paraId="7915BD65" w14:textId="51C61F08" w:rsidR="00C172F8" w:rsidRPr="00E86C9D" w:rsidRDefault="00077C42" w:rsidP="0062210B">
            <w:r w:rsidRPr="009D436B">
              <w:rPr>
                <w:color w:val="FF0000"/>
              </w:rPr>
              <w:t>Unused</w:t>
            </w:r>
          </w:p>
        </w:tc>
        <w:tc>
          <w:tcPr>
            <w:tcW w:w="1080" w:type="dxa"/>
          </w:tcPr>
          <w:p w14:paraId="520FC6DF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424D4A87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2A30FE00" w14:textId="77777777" w:rsidR="00C172F8" w:rsidRPr="00E86C9D" w:rsidRDefault="00C172F8" w:rsidP="0062210B"/>
        </w:tc>
        <w:tc>
          <w:tcPr>
            <w:tcW w:w="1264" w:type="dxa"/>
          </w:tcPr>
          <w:p w14:paraId="348D217D" w14:textId="77777777" w:rsidR="00C172F8" w:rsidRPr="00E86C9D" w:rsidRDefault="00C172F8" w:rsidP="0062210B"/>
        </w:tc>
        <w:tc>
          <w:tcPr>
            <w:tcW w:w="1439" w:type="dxa"/>
          </w:tcPr>
          <w:p w14:paraId="254A89EF" w14:textId="77777777" w:rsidR="00C172F8" w:rsidRPr="00E86C9D" w:rsidRDefault="00C172F8" w:rsidP="0062210B"/>
        </w:tc>
      </w:tr>
      <w:tr w:rsidR="00AC1EE3" w:rsidRPr="00E86C9D" w14:paraId="56D01527" w14:textId="77777777" w:rsidTr="00AC1EE3">
        <w:tc>
          <w:tcPr>
            <w:tcW w:w="2362" w:type="dxa"/>
          </w:tcPr>
          <w:p w14:paraId="3892B743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picture</w:t>
            </w:r>
          </w:p>
        </w:tc>
        <w:tc>
          <w:tcPr>
            <w:tcW w:w="3843" w:type="dxa"/>
          </w:tcPr>
          <w:p w14:paraId="6F8D5057" w14:textId="7BC4C4C2" w:rsidR="00C172F8" w:rsidRPr="00E86C9D" w:rsidRDefault="00077C42" w:rsidP="0062210B">
            <w:r w:rsidRPr="009D436B">
              <w:rPr>
                <w:color w:val="FF0000"/>
              </w:rPr>
              <w:t>Unused</w:t>
            </w:r>
          </w:p>
        </w:tc>
        <w:tc>
          <w:tcPr>
            <w:tcW w:w="1080" w:type="dxa"/>
          </w:tcPr>
          <w:p w14:paraId="1B5012FE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69F557A3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042FFF5B" w14:textId="77777777" w:rsidR="00C172F8" w:rsidRPr="00E86C9D" w:rsidRDefault="00C172F8" w:rsidP="0062210B"/>
        </w:tc>
        <w:tc>
          <w:tcPr>
            <w:tcW w:w="1264" w:type="dxa"/>
          </w:tcPr>
          <w:p w14:paraId="4063F231" w14:textId="77777777" w:rsidR="00C172F8" w:rsidRPr="00E86C9D" w:rsidRDefault="00C172F8" w:rsidP="0062210B"/>
        </w:tc>
        <w:tc>
          <w:tcPr>
            <w:tcW w:w="1439" w:type="dxa"/>
          </w:tcPr>
          <w:p w14:paraId="554F1B1D" w14:textId="77777777" w:rsidR="00C172F8" w:rsidRPr="00E86C9D" w:rsidRDefault="00C172F8" w:rsidP="0062210B"/>
        </w:tc>
      </w:tr>
      <w:tr w:rsidR="00AC1EE3" w14:paraId="42347C4C" w14:textId="77777777" w:rsidTr="00AC1EE3">
        <w:tc>
          <w:tcPr>
            <w:tcW w:w="2362" w:type="dxa"/>
          </w:tcPr>
          <w:p w14:paraId="07C86F69" w14:textId="77777777" w:rsidR="00C172F8" w:rsidRPr="00E86C9D" w:rsidRDefault="00C172F8" w:rsidP="0062210B">
            <w:r w:rsidRPr="00E86C9D">
              <w:t>comments</w:t>
            </w:r>
          </w:p>
        </w:tc>
        <w:tc>
          <w:tcPr>
            <w:tcW w:w="3843" w:type="dxa"/>
          </w:tcPr>
          <w:p w14:paraId="2F66B463" w14:textId="09FB5D67" w:rsidR="00C172F8" w:rsidRPr="00E86C9D" w:rsidRDefault="00077C42" w:rsidP="0062210B">
            <w:r>
              <w:t>comments</w:t>
            </w:r>
          </w:p>
        </w:tc>
        <w:tc>
          <w:tcPr>
            <w:tcW w:w="1080" w:type="dxa"/>
          </w:tcPr>
          <w:p w14:paraId="1222F802" w14:textId="77777777" w:rsidR="00C172F8" w:rsidRDefault="00C172F8" w:rsidP="0062210B">
            <w:r w:rsidRPr="00E86C9D">
              <w:t>TEXT</w:t>
            </w:r>
            <w:r w:rsidRPr="00E86C9D">
              <w:tab/>
            </w:r>
          </w:p>
        </w:tc>
        <w:tc>
          <w:tcPr>
            <w:tcW w:w="1440" w:type="dxa"/>
          </w:tcPr>
          <w:p w14:paraId="6291277C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75A4BA2D" w14:textId="77777777" w:rsidR="00C172F8" w:rsidRPr="00E86C9D" w:rsidRDefault="00C172F8" w:rsidP="0062210B"/>
        </w:tc>
        <w:tc>
          <w:tcPr>
            <w:tcW w:w="1264" w:type="dxa"/>
          </w:tcPr>
          <w:p w14:paraId="4B875366" w14:textId="77777777" w:rsidR="00C172F8" w:rsidRPr="00E86C9D" w:rsidRDefault="00C172F8" w:rsidP="0062210B"/>
        </w:tc>
        <w:tc>
          <w:tcPr>
            <w:tcW w:w="1439" w:type="dxa"/>
          </w:tcPr>
          <w:p w14:paraId="21973E0F" w14:textId="77777777" w:rsidR="00C172F8" w:rsidRPr="00E86C9D" w:rsidRDefault="00C172F8" w:rsidP="0062210B"/>
        </w:tc>
      </w:tr>
    </w:tbl>
    <w:p w14:paraId="729147F2" w14:textId="77777777" w:rsidR="00C172F8" w:rsidRDefault="00C172F8" w:rsidP="00C172F8"/>
    <w:p w14:paraId="4A821509" w14:textId="77777777" w:rsidR="00C172F8" w:rsidRDefault="00C172F8"/>
    <w:sectPr w:rsidR="00C172F8" w:rsidSect="00AC1EE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NDUyNjM0MTcwNzZS0lEKTi0uzszPAykwrwUA/1eYEiwAAAA="/>
  </w:docVars>
  <w:rsids>
    <w:rsidRoot w:val="003300B9"/>
    <w:rsid w:val="00040CA3"/>
    <w:rsid w:val="0005407D"/>
    <w:rsid w:val="00077C42"/>
    <w:rsid w:val="00125E5B"/>
    <w:rsid w:val="002558E9"/>
    <w:rsid w:val="0029231A"/>
    <w:rsid w:val="002A0C55"/>
    <w:rsid w:val="002E48A9"/>
    <w:rsid w:val="00321DD9"/>
    <w:rsid w:val="003300B9"/>
    <w:rsid w:val="005403A1"/>
    <w:rsid w:val="00610EA8"/>
    <w:rsid w:val="00671DF1"/>
    <w:rsid w:val="00711FE8"/>
    <w:rsid w:val="007D4851"/>
    <w:rsid w:val="009D436B"/>
    <w:rsid w:val="00A306F2"/>
    <w:rsid w:val="00A475C9"/>
    <w:rsid w:val="00AB431F"/>
    <w:rsid w:val="00AC1EE3"/>
    <w:rsid w:val="00B45618"/>
    <w:rsid w:val="00C172F8"/>
    <w:rsid w:val="00FB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DFE88"/>
  <w15:chartTrackingRefBased/>
  <w15:docId w15:val="{BD215E94-BFD0-42CE-A407-75DC6CE72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C55"/>
    <w:pPr>
      <w:spacing w:after="200" w:line="276" w:lineRule="auto"/>
    </w:pPr>
    <w:rPr>
      <w:rFonts w:ascii="Cambria" w:eastAsiaTheme="minorEastAsia" w:hAnsi="Cambr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0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Nikki</cp:lastModifiedBy>
  <cp:revision>2</cp:revision>
  <dcterms:created xsi:type="dcterms:W3CDTF">2021-03-12T16:52:00Z</dcterms:created>
  <dcterms:modified xsi:type="dcterms:W3CDTF">2021-03-12T16:52:00Z</dcterms:modified>
</cp:coreProperties>
</file>